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C61D47" w14:textId="77777777" w:rsidR="006D42ED" w:rsidRPr="00B001EA" w:rsidRDefault="001124E4" w:rsidP="001E5333">
      <w:pPr>
        <w:spacing w:line="400" w:lineRule="exact"/>
        <w:ind w:left="720"/>
        <w:jc w:val="center"/>
        <w:rPr>
          <w:rFonts w:eastAsia="標楷體"/>
          <w:b/>
          <w:sz w:val="36"/>
          <w:szCs w:val="36"/>
        </w:rPr>
      </w:pPr>
      <w:r w:rsidRPr="00B001EA">
        <w:rPr>
          <w:rFonts w:eastAsia="標楷體" w:hAnsi="標楷體"/>
          <w:b/>
          <w:sz w:val="36"/>
          <w:szCs w:val="36"/>
        </w:rPr>
        <w:t>臺</w:t>
      </w:r>
      <w:r w:rsidR="006D42ED" w:rsidRPr="00B001EA">
        <w:rPr>
          <w:rFonts w:eastAsia="標楷體" w:hAnsi="標楷體"/>
          <w:b/>
          <w:sz w:val="36"/>
          <w:szCs w:val="36"/>
        </w:rPr>
        <w:t>中榮民總醫院</w:t>
      </w:r>
    </w:p>
    <w:p w14:paraId="2B5E16E5" w14:textId="7555532D" w:rsidR="006D42ED" w:rsidRPr="00FF3015" w:rsidRDefault="001E6314" w:rsidP="007D6D9D">
      <w:pPr>
        <w:spacing w:afterLines="50" w:after="180" w:line="400" w:lineRule="exact"/>
        <w:jc w:val="center"/>
        <w:rPr>
          <w:rFonts w:eastAsia="標楷體"/>
          <w:b/>
          <w:sz w:val="36"/>
          <w:szCs w:val="36"/>
        </w:rPr>
      </w:pPr>
      <w:r w:rsidRPr="001E6314">
        <w:rPr>
          <w:rFonts w:eastAsia="標楷體"/>
          <w:b/>
          <w:color w:val="000000" w:themeColor="text1"/>
          <w:sz w:val="36"/>
          <w:szCs w:val="36"/>
        </w:rPr>
        <w:t>1</w:t>
      </w:r>
      <w:r w:rsidR="007C4674">
        <w:rPr>
          <w:rFonts w:eastAsia="標楷體"/>
          <w:b/>
          <w:color w:val="000000" w:themeColor="text1"/>
          <w:sz w:val="36"/>
          <w:szCs w:val="36"/>
        </w:rPr>
        <w:t>09</w:t>
      </w:r>
      <w:r w:rsidRPr="001E6314">
        <w:rPr>
          <w:rFonts w:eastAsia="標楷體" w:hAnsi="標楷體"/>
          <w:b/>
          <w:color w:val="000000" w:themeColor="text1"/>
          <w:sz w:val="36"/>
          <w:szCs w:val="36"/>
        </w:rPr>
        <w:t>年度</w:t>
      </w:r>
      <w:r w:rsidR="007C4674">
        <w:rPr>
          <w:rFonts w:eastAsia="標楷體" w:hAnsi="標楷體" w:hint="eastAsia"/>
          <w:b/>
          <w:color w:val="000000" w:themeColor="text1"/>
          <w:sz w:val="36"/>
          <w:szCs w:val="36"/>
        </w:rPr>
        <w:t>二年期</w:t>
      </w:r>
      <w:r w:rsidR="007C4674">
        <w:rPr>
          <w:rFonts w:eastAsia="標楷體" w:hAnsi="標楷體" w:hint="eastAsia"/>
          <w:b/>
          <w:color w:val="000000" w:themeColor="text1"/>
          <w:sz w:val="36"/>
          <w:szCs w:val="36"/>
        </w:rPr>
        <w:t>PGY2</w:t>
      </w:r>
      <w:r w:rsidRPr="001E6314">
        <w:rPr>
          <w:rFonts w:eastAsia="標楷體" w:hAnsi="標楷體" w:hint="eastAsia"/>
          <w:b/>
          <w:color w:val="000000" w:themeColor="text1"/>
          <w:sz w:val="36"/>
          <w:szCs w:val="36"/>
        </w:rPr>
        <w:t>甄試</w:t>
      </w:r>
      <w:r w:rsidR="006D42ED" w:rsidRPr="00FF3015">
        <w:rPr>
          <w:rFonts w:eastAsia="標楷體" w:hAnsi="標楷體"/>
          <w:b/>
          <w:sz w:val="36"/>
          <w:szCs w:val="36"/>
        </w:rPr>
        <w:t>申請表</w:t>
      </w: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6"/>
        <w:gridCol w:w="118"/>
        <w:gridCol w:w="596"/>
        <w:gridCol w:w="566"/>
        <w:gridCol w:w="718"/>
        <w:gridCol w:w="1359"/>
        <w:gridCol w:w="257"/>
        <w:gridCol w:w="168"/>
        <w:gridCol w:w="684"/>
        <w:gridCol w:w="784"/>
        <w:gridCol w:w="839"/>
        <w:gridCol w:w="199"/>
        <w:gridCol w:w="720"/>
        <w:gridCol w:w="1786"/>
      </w:tblGrid>
      <w:tr w:rsidR="0019716B" w:rsidRPr="00FF3015" w14:paraId="2C262F96" w14:textId="77777777" w:rsidTr="004902AD">
        <w:trPr>
          <w:trHeight w:val="709"/>
          <w:jc w:val="center"/>
        </w:trPr>
        <w:tc>
          <w:tcPr>
            <w:tcW w:w="1266" w:type="dxa"/>
            <w:shd w:val="clear" w:color="auto" w:fill="auto"/>
            <w:vAlign w:val="center"/>
          </w:tcPr>
          <w:p w14:paraId="53A10A75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姓名</w:t>
            </w:r>
          </w:p>
        </w:tc>
        <w:tc>
          <w:tcPr>
            <w:tcW w:w="1998" w:type="dxa"/>
            <w:gridSpan w:val="4"/>
            <w:shd w:val="clear" w:color="auto" w:fill="auto"/>
            <w:vAlign w:val="center"/>
          </w:tcPr>
          <w:p w14:paraId="641B1E57" w14:textId="6564CAB9" w:rsidR="0019716B" w:rsidRPr="00FF3015" w:rsidRDefault="0019716B" w:rsidP="0005768A">
            <w:pPr>
              <w:jc w:val="center"/>
              <w:rPr>
                <w:rFonts w:eastAsia="標楷體"/>
              </w:rPr>
            </w:pPr>
          </w:p>
        </w:tc>
        <w:tc>
          <w:tcPr>
            <w:tcW w:w="1616" w:type="dxa"/>
            <w:gridSpan w:val="2"/>
            <w:vAlign w:val="center"/>
          </w:tcPr>
          <w:p w14:paraId="7F67E8C3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身分證字號</w:t>
            </w:r>
          </w:p>
        </w:tc>
        <w:tc>
          <w:tcPr>
            <w:tcW w:w="2475" w:type="dxa"/>
            <w:gridSpan w:val="4"/>
            <w:vAlign w:val="center"/>
          </w:tcPr>
          <w:p w14:paraId="50597607" w14:textId="66C21244" w:rsidR="0019716B" w:rsidRPr="00FF3015" w:rsidRDefault="0019716B" w:rsidP="0005768A">
            <w:pPr>
              <w:jc w:val="center"/>
              <w:rPr>
                <w:rFonts w:eastAsia="標楷體"/>
              </w:rPr>
            </w:pPr>
          </w:p>
        </w:tc>
        <w:tc>
          <w:tcPr>
            <w:tcW w:w="2705" w:type="dxa"/>
            <w:gridSpan w:val="3"/>
            <w:vMerge w:val="restart"/>
            <w:shd w:val="clear" w:color="auto" w:fill="auto"/>
            <w:vAlign w:val="center"/>
          </w:tcPr>
          <w:p w14:paraId="1311C7AF" w14:textId="09C7ABE5" w:rsidR="0019716B" w:rsidRPr="007C4674" w:rsidRDefault="007C4674" w:rsidP="00F62FBF">
            <w:pPr>
              <w:jc w:val="center"/>
              <w:rPr>
                <w:rFonts w:eastAsia="標楷體"/>
                <w:sz w:val="28"/>
                <w:szCs w:val="28"/>
              </w:rPr>
            </w:pPr>
            <w:r w:rsidRPr="007C4674">
              <w:rPr>
                <w:rFonts w:eastAsia="標楷體" w:hint="eastAsia"/>
                <w:color w:val="BFBFBF" w:themeColor="background1" w:themeShade="BF"/>
                <w:sz w:val="28"/>
                <w:szCs w:val="28"/>
              </w:rPr>
              <w:t>請黏貼一吋證件照</w:t>
            </w:r>
          </w:p>
        </w:tc>
      </w:tr>
      <w:tr w:rsidR="0019716B" w:rsidRPr="00FF3015" w14:paraId="2FB14010" w14:textId="77777777" w:rsidTr="004902AD">
        <w:trPr>
          <w:trHeight w:val="565"/>
          <w:jc w:val="center"/>
        </w:trPr>
        <w:tc>
          <w:tcPr>
            <w:tcW w:w="1266" w:type="dxa"/>
            <w:shd w:val="clear" w:color="auto" w:fill="auto"/>
            <w:vAlign w:val="center"/>
          </w:tcPr>
          <w:p w14:paraId="4FFC4B02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性別</w:t>
            </w:r>
          </w:p>
        </w:tc>
        <w:tc>
          <w:tcPr>
            <w:tcW w:w="1998" w:type="dxa"/>
            <w:gridSpan w:val="4"/>
            <w:shd w:val="clear" w:color="auto" w:fill="auto"/>
            <w:vAlign w:val="center"/>
          </w:tcPr>
          <w:p w14:paraId="1CD66A70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  <w:bookmarkStart w:id="0" w:name="性別男"/>
            <w:r w:rsidRPr="007D6D9D">
              <w:rPr>
                <w:rFonts w:ascii="標楷體" w:eastAsia="標楷體" w:hAnsi="標楷體"/>
              </w:rPr>
              <w:t>□</w:t>
            </w:r>
            <w:bookmarkEnd w:id="0"/>
            <w:r w:rsidRPr="007D6D9D">
              <w:rPr>
                <w:rFonts w:ascii="標楷體" w:eastAsia="標楷體" w:hAnsi="標楷體"/>
              </w:rPr>
              <w:t xml:space="preserve"> </w:t>
            </w:r>
            <w:r w:rsidRPr="00FF3015">
              <w:rPr>
                <w:rFonts w:eastAsia="標楷體" w:hAnsi="標楷體"/>
              </w:rPr>
              <w:t>男</w:t>
            </w:r>
            <w:r w:rsidRPr="00FF3015">
              <w:rPr>
                <w:rFonts w:eastAsia="標楷體"/>
              </w:rPr>
              <w:t xml:space="preserve">   </w:t>
            </w:r>
            <w:bookmarkStart w:id="1" w:name="性別女"/>
            <w:r w:rsidRPr="007D6D9D">
              <w:rPr>
                <w:rFonts w:ascii="標楷體" w:eastAsia="標楷體" w:hAnsi="標楷體"/>
              </w:rPr>
              <w:t>□</w:t>
            </w:r>
            <w:bookmarkEnd w:id="1"/>
            <w:r w:rsidRPr="007D6D9D">
              <w:rPr>
                <w:rFonts w:ascii="標楷體" w:eastAsia="標楷體" w:hAnsi="標楷體"/>
              </w:rPr>
              <w:t xml:space="preserve"> </w:t>
            </w:r>
            <w:r w:rsidRPr="00FF3015">
              <w:rPr>
                <w:rFonts w:eastAsia="標楷體" w:hAnsi="標楷體"/>
              </w:rPr>
              <w:t>女</w:t>
            </w:r>
          </w:p>
        </w:tc>
        <w:tc>
          <w:tcPr>
            <w:tcW w:w="1616" w:type="dxa"/>
            <w:gridSpan w:val="2"/>
            <w:vAlign w:val="center"/>
          </w:tcPr>
          <w:p w14:paraId="68BE14F0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出生年月日</w:t>
            </w:r>
          </w:p>
        </w:tc>
        <w:tc>
          <w:tcPr>
            <w:tcW w:w="2475" w:type="dxa"/>
            <w:gridSpan w:val="4"/>
            <w:vAlign w:val="center"/>
          </w:tcPr>
          <w:p w14:paraId="5F363B9D" w14:textId="77777777" w:rsidR="0019716B" w:rsidRPr="00FF3015" w:rsidRDefault="0019716B" w:rsidP="00AC6EC5">
            <w:pPr>
              <w:jc w:val="center"/>
              <w:rPr>
                <w:rFonts w:eastAsia="標楷體"/>
              </w:rPr>
            </w:pPr>
            <w:bookmarkStart w:id="2" w:name="出生日期"/>
            <w:r>
              <w:rPr>
                <w:rFonts w:eastAsia="標楷體" w:hAnsi="標楷體" w:hint="eastAsia"/>
              </w:rPr>
              <w:t>出生日期</w:t>
            </w:r>
            <w:bookmarkEnd w:id="2"/>
          </w:p>
        </w:tc>
        <w:tc>
          <w:tcPr>
            <w:tcW w:w="2705" w:type="dxa"/>
            <w:gridSpan w:val="3"/>
            <w:vMerge/>
            <w:shd w:val="clear" w:color="auto" w:fill="auto"/>
            <w:vAlign w:val="center"/>
          </w:tcPr>
          <w:p w14:paraId="3E99DC9D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</w:p>
        </w:tc>
      </w:tr>
      <w:tr w:rsidR="0019716B" w:rsidRPr="00FF3015" w14:paraId="7BB11C89" w14:textId="77777777" w:rsidTr="004902AD">
        <w:trPr>
          <w:trHeight w:val="1968"/>
          <w:jc w:val="center"/>
        </w:trPr>
        <w:tc>
          <w:tcPr>
            <w:tcW w:w="1266" w:type="dxa"/>
            <w:shd w:val="clear" w:color="auto" w:fill="auto"/>
            <w:vAlign w:val="center"/>
          </w:tcPr>
          <w:p w14:paraId="3DF37529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兵役</w:t>
            </w:r>
          </w:p>
          <w:p w14:paraId="3FE28D72" w14:textId="77777777" w:rsidR="0019716B" w:rsidRPr="00FF3015" w:rsidRDefault="0019716B" w:rsidP="008F5E22">
            <w:pPr>
              <w:adjustRightInd w:val="0"/>
              <w:snapToGrid w:val="0"/>
              <w:ind w:leftChars="-80" w:left="-192" w:rightChars="-80" w:right="-192"/>
              <w:jc w:val="center"/>
              <w:rPr>
                <w:rFonts w:eastAsia="標楷體"/>
                <w:sz w:val="20"/>
                <w:szCs w:val="20"/>
              </w:rPr>
            </w:pPr>
            <w:r w:rsidRPr="00FF3015">
              <w:rPr>
                <w:rFonts w:eastAsia="標楷體" w:hAnsi="標楷體"/>
                <w:sz w:val="20"/>
                <w:szCs w:val="20"/>
              </w:rPr>
              <w:t>（女生免填）</w:t>
            </w:r>
          </w:p>
        </w:tc>
        <w:tc>
          <w:tcPr>
            <w:tcW w:w="6089" w:type="dxa"/>
            <w:gridSpan w:val="10"/>
            <w:shd w:val="clear" w:color="auto" w:fill="auto"/>
            <w:vAlign w:val="center"/>
          </w:tcPr>
          <w:p w14:paraId="7159294D" w14:textId="6AD72CCC" w:rsidR="0019716B" w:rsidRPr="00FF3015" w:rsidRDefault="0019716B" w:rsidP="0005768A">
            <w:pPr>
              <w:jc w:val="both"/>
              <w:rPr>
                <w:rFonts w:eastAsia="標楷體"/>
              </w:rPr>
            </w:pPr>
            <w:bookmarkStart w:id="3" w:name="役畢"/>
            <w:r w:rsidRPr="007D6D9D">
              <w:rPr>
                <w:rFonts w:ascii="標楷體" w:eastAsia="標楷體" w:hAnsi="標楷體"/>
              </w:rPr>
              <w:t>□</w:t>
            </w:r>
            <w:bookmarkEnd w:id="3"/>
            <w:r w:rsidRPr="00FF3015">
              <w:rPr>
                <w:rFonts w:eastAsia="標楷體" w:hAnsi="標楷體"/>
                <w:b/>
              </w:rPr>
              <w:t>役畢</w:t>
            </w:r>
            <w:r w:rsidRPr="00FF3015">
              <w:rPr>
                <w:rFonts w:eastAsia="標楷體" w:hAnsi="標楷體"/>
              </w:rPr>
              <w:t>，退伍日：</w:t>
            </w:r>
            <w:r w:rsidR="007C4674" w:rsidRPr="00FF3015">
              <w:rPr>
                <w:rFonts w:eastAsia="標楷體"/>
              </w:rPr>
              <w:t xml:space="preserve"> </w:t>
            </w:r>
          </w:p>
          <w:p w14:paraId="0492557A" w14:textId="00578F3B" w:rsidR="0019716B" w:rsidRPr="00FF3015" w:rsidRDefault="0019716B" w:rsidP="0005768A">
            <w:pPr>
              <w:jc w:val="both"/>
              <w:rPr>
                <w:rFonts w:eastAsia="標楷體"/>
              </w:rPr>
            </w:pPr>
            <w:bookmarkStart w:id="4" w:name="役中"/>
            <w:r w:rsidRPr="007D6D9D">
              <w:rPr>
                <w:rFonts w:ascii="標楷體" w:eastAsia="標楷體" w:hAnsi="標楷體"/>
              </w:rPr>
              <w:t>□</w:t>
            </w:r>
            <w:bookmarkEnd w:id="4"/>
            <w:r w:rsidRPr="00FF3015">
              <w:rPr>
                <w:rFonts w:eastAsia="標楷體" w:hAnsi="標楷體"/>
                <w:b/>
              </w:rPr>
              <w:t>役中</w:t>
            </w:r>
            <w:r w:rsidRPr="00FF3015">
              <w:rPr>
                <w:rFonts w:eastAsia="標楷體" w:hAnsi="標楷體"/>
              </w:rPr>
              <w:t>，預計退伍日：</w:t>
            </w:r>
          </w:p>
          <w:p w14:paraId="7CE5EF60" w14:textId="41242A8C" w:rsidR="0019716B" w:rsidRPr="00FF3015" w:rsidRDefault="0019716B" w:rsidP="0005768A">
            <w:pPr>
              <w:jc w:val="both"/>
              <w:rPr>
                <w:rFonts w:eastAsia="標楷體"/>
              </w:rPr>
            </w:pPr>
            <w:bookmarkStart w:id="5" w:name="免役"/>
            <w:r w:rsidRPr="007D6D9D">
              <w:rPr>
                <w:rFonts w:ascii="標楷體" w:eastAsia="標楷體" w:hAnsi="標楷體"/>
              </w:rPr>
              <w:t>□</w:t>
            </w:r>
            <w:bookmarkEnd w:id="5"/>
            <w:r w:rsidRPr="00FF3015">
              <w:rPr>
                <w:rFonts w:eastAsia="標楷體" w:hAnsi="標楷體"/>
                <w:b/>
              </w:rPr>
              <w:t>免役</w:t>
            </w:r>
            <w:r w:rsidRPr="00FF3015">
              <w:rPr>
                <w:rFonts w:eastAsia="標楷體" w:hAnsi="標楷體"/>
              </w:rPr>
              <w:t>，原因：</w:t>
            </w:r>
            <w:r w:rsidR="007C4674" w:rsidRPr="00FF3015">
              <w:rPr>
                <w:rFonts w:eastAsia="標楷體"/>
              </w:rPr>
              <w:t xml:space="preserve"> </w:t>
            </w:r>
          </w:p>
          <w:p w14:paraId="1C1D2FB6" w14:textId="10F7273E" w:rsidR="0019716B" w:rsidRPr="00FF3015" w:rsidRDefault="0019716B" w:rsidP="00FD7C3D">
            <w:pPr>
              <w:jc w:val="both"/>
              <w:rPr>
                <w:rFonts w:eastAsia="標楷體"/>
              </w:rPr>
            </w:pPr>
            <w:bookmarkStart w:id="6" w:name="未服役"/>
            <w:r w:rsidRPr="007D6D9D">
              <w:rPr>
                <w:rFonts w:ascii="標楷體" w:eastAsia="標楷體" w:hAnsi="標楷體"/>
              </w:rPr>
              <w:t>□</w:t>
            </w:r>
            <w:bookmarkEnd w:id="6"/>
            <w:r w:rsidRPr="00FF3015">
              <w:rPr>
                <w:rFonts w:eastAsia="標楷體" w:hAnsi="標楷體"/>
                <w:b/>
              </w:rPr>
              <w:t>未服役</w:t>
            </w:r>
            <w:r w:rsidRPr="00FF3015">
              <w:rPr>
                <w:rFonts w:eastAsia="標楷體" w:hAnsi="標楷體"/>
              </w:rPr>
              <w:t>，</w:t>
            </w:r>
            <w:r w:rsidR="007C4674">
              <w:rPr>
                <w:rFonts w:eastAsia="標楷體" w:hAnsi="標楷體" w:hint="eastAsia"/>
              </w:rPr>
              <w:t>預計服役時間：</w:t>
            </w:r>
          </w:p>
          <w:p w14:paraId="26BC1A15" w14:textId="2CF44A7B" w:rsidR="0019716B" w:rsidRPr="00FF3015" w:rsidRDefault="0019716B" w:rsidP="00FD7C3D">
            <w:pPr>
              <w:jc w:val="both"/>
              <w:rPr>
                <w:rFonts w:eastAsia="標楷體"/>
              </w:rPr>
            </w:pPr>
            <w:bookmarkStart w:id="7" w:name="其他"/>
            <w:r w:rsidRPr="007D6D9D">
              <w:rPr>
                <w:rFonts w:ascii="標楷體" w:eastAsia="標楷體" w:hAnsi="標楷體"/>
              </w:rPr>
              <w:t>□</w:t>
            </w:r>
            <w:bookmarkEnd w:id="7"/>
            <w:r w:rsidRPr="00FF3015">
              <w:rPr>
                <w:rFonts w:eastAsia="標楷體" w:hAnsi="標楷體"/>
                <w:b/>
                <w:bCs/>
              </w:rPr>
              <w:t>其他</w:t>
            </w:r>
            <w:r w:rsidRPr="00FF3015">
              <w:rPr>
                <w:rFonts w:eastAsia="標楷體" w:hAnsi="標楷體"/>
                <w:bCs/>
              </w:rPr>
              <w:t>：</w:t>
            </w:r>
          </w:p>
        </w:tc>
        <w:tc>
          <w:tcPr>
            <w:tcW w:w="2705" w:type="dxa"/>
            <w:gridSpan w:val="3"/>
            <w:vMerge/>
            <w:shd w:val="clear" w:color="auto" w:fill="auto"/>
            <w:vAlign w:val="center"/>
          </w:tcPr>
          <w:p w14:paraId="19415D9D" w14:textId="77777777" w:rsidR="0019716B" w:rsidRPr="00FF3015" w:rsidRDefault="0019716B" w:rsidP="0005768A">
            <w:pPr>
              <w:jc w:val="center"/>
              <w:rPr>
                <w:rFonts w:eastAsia="標楷體"/>
              </w:rPr>
            </w:pPr>
          </w:p>
        </w:tc>
      </w:tr>
      <w:tr w:rsidR="00CC1F54" w:rsidRPr="00FF3015" w14:paraId="7A45B408" w14:textId="77777777" w:rsidTr="004902AD">
        <w:trPr>
          <w:trHeight w:val="593"/>
          <w:jc w:val="center"/>
        </w:trPr>
        <w:tc>
          <w:tcPr>
            <w:tcW w:w="1266" w:type="dxa"/>
            <w:vMerge w:val="restart"/>
            <w:shd w:val="clear" w:color="auto" w:fill="auto"/>
            <w:vAlign w:val="center"/>
          </w:tcPr>
          <w:p w14:paraId="54A09F11" w14:textId="77777777" w:rsidR="00CC1F54" w:rsidRPr="00FF3015" w:rsidRDefault="00CC1F54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通訊</w:t>
            </w:r>
          </w:p>
          <w:p w14:paraId="31032D36" w14:textId="77777777" w:rsidR="00CC1F54" w:rsidRPr="00FF3015" w:rsidRDefault="00CC1F54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方式</w:t>
            </w:r>
          </w:p>
        </w:tc>
        <w:tc>
          <w:tcPr>
            <w:tcW w:w="1280" w:type="dxa"/>
            <w:gridSpan w:val="3"/>
            <w:shd w:val="clear" w:color="auto" w:fill="auto"/>
            <w:vAlign w:val="center"/>
          </w:tcPr>
          <w:p w14:paraId="61EA48E2" w14:textId="77777777" w:rsidR="00CC1F54" w:rsidRPr="00FF3015" w:rsidRDefault="00CC1F54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/>
              </w:rPr>
              <w:t>E-mail</w:t>
            </w:r>
          </w:p>
        </w:tc>
        <w:tc>
          <w:tcPr>
            <w:tcW w:w="7514" w:type="dxa"/>
            <w:gridSpan w:val="10"/>
            <w:shd w:val="clear" w:color="auto" w:fill="auto"/>
            <w:vAlign w:val="center"/>
          </w:tcPr>
          <w:p w14:paraId="73FADEE4" w14:textId="32DA2521" w:rsidR="00CC1F54" w:rsidRPr="00FF3015" w:rsidRDefault="00CC1F54" w:rsidP="00CC1F54">
            <w:pPr>
              <w:rPr>
                <w:rFonts w:eastAsia="標楷體"/>
              </w:rPr>
            </w:pPr>
          </w:p>
        </w:tc>
      </w:tr>
      <w:tr w:rsidR="006D42ED" w:rsidRPr="00FF3015" w14:paraId="588F0451" w14:textId="77777777" w:rsidTr="004902AD">
        <w:trPr>
          <w:trHeight w:val="559"/>
          <w:jc w:val="center"/>
        </w:trPr>
        <w:tc>
          <w:tcPr>
            <w:tcW w:w="1266" w:type="dxa"/>
            <w:vMerge/>
            <w:shd w:val="clear" w:color="auto" w:fill="auto"/>
            <w:vAlign w:val="center"/>
          </w:tcPr>
          <w:p w14:paraId="5F1883A0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</w:p>
        </w:tc>
        <w:tc>
          <w:tcPr>
            <w:tcW w:w="1280" w:type="dxa"/>
            <w:gridSpan w:val="3"/>
            <w:shd w:val="clear" w:color="auto" w:fill="auto"/>
            <w:vAlign w:val="center"/>
          </w:tcPr>
          <w:p w14:paraId="4A7E808B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通訊地址</w:t>
            </w:r>
          </w:p>
        </w:tc>
        <w:tc>
          <w:tcPr>
            <w:tcW w:w="7514" w:type="dxa"/>
            <w:gridSpan w:val="10"/>
            <w:shd w:val="clear" w:color="auto" w:fill="auto"/>
            <w:vAlign w:val="center"/>
          </w:tcPr>
          <w:p w14:paraId="72163227" w14:textId="32133D67" w:rsidR="006D42ED" w:rsidRPr="00FF3015" w:rsidRDefault="006D42ED" w:rsidP="00AC6EC5">
            <w:pPr>
              <w:rPr>
                <w:rFonts w:eastAsia="標楷體"/>
              </w:rPr>
            </w:pPr>
          </w:p>
        </w:tc>
      </w:tr>
      <w:tr w:rsidR="006D42ED" w:rsidRPr="00FF3015" w14:paraId="0A0BB285" w14:textId="77777777" w:rsidTr="004902AD">
        <w:trPr>
          <w:trHeight w:val="553"/>
          <w:jc w:val="center"/>
        </w:trPr>
        <w:tc>
          <w:tcPr>
            <w:tcW w:w="1266" w:type="dxa"/>
            <w:vMerge/>
            <w:shd w:val="clear" w:color="auto" w:fill="auto"/>
            <w:vAlign w:val="center"/>
          </w:tcPr>
          <w:p w14:paraId="01A584E6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</w:p>
        </w:tc>
        <w:tc>
          <w:tcPr>
            <w:tcW w:w="1280" w:type="dxa"/>
            <w:gridSpan w:val="3"/>
            <w:shd w:val="clear" w:color="auto" w:fill="auto"/>
            <w:vAlign w:val="center"/>
          </w:tcPr>
          <w:p w14:paraId="45E82D7E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連絡電話</w:t>
            </w:r>
          </w:p>
        </w:tc>
        <w:tc>
          <w:tcPr>
            <w:tcW w:w="7514" w:type="dxa"/>
            <w:gridSpan w:val="10"/>
            <w:shd w:val="clear" w:color="auto" w:fill="auto"/>
            <w:vAlign w:val="center"/>
          </w:tcPr>
          <w:p w14:paraId="77260E9E" w14:textId="613DA969" w:rsidR="006D42ED" w:rsidRPr="00FF3015" w:rsidRDefault="006D42ED" w:rsidP="007C4674">
            <w:pPr>
              <w:jc w:val="both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（</w:t>
            </w:r>
            <w:r w:rsidRPr="00FF3015">
              <w:rPr>
                <w:rFonts w:eastAsia="標楷體"/>
              </w:rPr>
              <w:t>O</w:t>
            </w:r>
            <w:r w:rsidRPr="00FF3015">
              <w:rPr>
                <w:rFonts w:eastAsia="標楷體" w:hAnsi="標楷體"/>
              </w:rPr>
              <w:t>）</w:t>
            </w:r>
            <w:r w:rsidR="007C4674">
              <w:rPr>
                <w:rFonts w:eastAsia="標楷體" w:hAnsi="標楷體" w:hint="eastAsia"/>
              </w:rPr>
              <w:t xml:space="preserve">            </w:t>
            </w:r>
            <w:r w:rsidRPr="00FF3015">
              <w:rPr>
                <w:rFonts w:eastAsia="標楷體" w:hAnsi="標楷體"/>
              </w:rPr>
              <w:t>（</w:t>
            </w:r>
            <w:r w:rsidRPr="00FF3015">
              <w:rPr>
                <w:rFonts w:eastAsia="標楷體"/>
              </w:rPr>
              <w:t>H</w:t>
            </w:r>
            <w:r w:rsidRPr="00FF3015">
              <w:rPr>
                <w:rFonts w:eastAsia="標楷體" w:hAnsi="標楷體"/>
              </w:rPr>
              <w:t>）</w:t>
            </w:r>
            <w:r w:rsidR="007C4674">
              <w:rPr>
                <w:rFonts w:eastAsia="標楷體" w:hAnsi="標楷體" w:hint="eastAsia"/>
              </w:rPr>
              <w:t xml:space="preserve">            </w:t>
            </w:r>
            <w:r w:rsidRPr="00FF3015">
              <w:rPr>
                <w:rFonts w:eastAsia="標楷體"/>
              </w:rPr>
              <w:t xml:space="preserve">  </w:t>
            </w:r>
            <w:r w:rsidRPr="00FF3015">
              <w:rPr>
                <w:rFonts w:eastAsia="標楷體" w:hAnsi="標楷體"/>
              </w:rPr>
              <w:t>手機：</w:t>
            </w:r>
            <w:r w:rsidR="007C4674" w:rsidRPr="00FF3015">
              <w:rPr>
                <w:rFonts w:eastAsia="標楷體"/>
              </w:rPr>
              <w:t xml:space="preserve"> </w:t>
            </w:r>
          </w:p>
        </w:tc>
      </w:tr>
      <w:tr w:rsidR="006D42ED" w:rsidRPr="00FF3015" w14:paraId="15E290BD" w14:textId="77777777" w:rsidTr="004902AD">
        <w:trPr>
          <w:trHeight w:val="676"/>
          <w:jc w:val="center"/>
        </w:trPr>
        <w:tc>
          <w:tcPr>
            <w:tcW w:w="1266" w:type="dxa"/>
            <w:vMerge w:val="restart"/>
            <w:shd w:val="clear" w:color="auto" w:fill="auto"/>
            <w:vAlign w:val="center"/>
          </w:tcPr>
          <w:p w14:paraId="7DCC5A2D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學歷</w:t>
            </w:r>
          </w:p>
        </w:tc>
        <w:tc>
          <w:tcPr>
            <w:tcW w:w="714" w:type="dxa"/>
            <w:gridSpan w:val="2"/>
            <w:shd w:val="clear" w:color="auto" w:fill="auto"/>
            <w:vAlign w:val="center"/>
          </w:tcPr>
          <w:p w14:paraId="23AC6397" w14:textId="77777777" w:rsidR="001E6314" w:rsidRDefault="006D42ED" w:rsidP="0005768A">
            <w:pPr>
              <w:jc w:val="center"/>
              <w:rPr>
                <w:rFonts w:eastAsia="標楷體" w:hAnsi="標楷體"/>
              </w:rPr>
            </w:pPr>
            <w:r w:rsidRPr="00FF3015">
              <w:rPr>
                <w:rFonts w:eastAsia="標楷體" w:hAnsi="標楷體"/>
              </w:rPr>
              <w:t>畢業</w:t>
            </w:r>
          </w:p>
          <w:p w14:paraId="2775596B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學校</w:t>
            </w:r>
          </w:p>
        </w:tc>
        <w:tc>
          <w:tcPr>
            <w:tcW w:w="2643" w:type="dxa"/>
            <w:gridSpan w:val="3"/>
            <w:shd w:val="clear" w:color="auto" w:fill="auto"/>
            <w:vAlign w:val="center"/>
          </w:tcPr>
          <w:p w14:paraId="5BF4353C" w14:textId="159907CD" w:rsidR="006D42ED" w:rsidRPr="00FF3015" w:rsidRDefault="006D42ED" w:rsidP="00047764">
            <w:pPr>
              <w:rPr>
                <w:rFonts w:eastAsia="標楷體"/>
              </w:rPr>
            </w:pPr>
          </w:p>
        </w:tc>
        <w:tc>
          <w:tcPr>
            <w:tcW w:w="1109" w:type="dxa"/>
            <w:gridSpan w:val="3"/>
            <w:shd w:val="clear" w:color="auto" w:fill="auto"/>
            <w:vAlign w:val="center"/>
          </w:tcPr>
          <w:p w14:paraId="42AB370F" w14:textId="77777777" w:rsidR="006D42ED" w:rsidRPr="00FF3015" w:rsidRDefault="006D42ED" w:rsidP="0005768A">
            <w:pPr>
              <w:jc w:val="center"/>
              <w:rPr>
                <w:rFonts w:eastAsia="標楷體"/>
                <w:b/>
                <w:bCs/>
              </w:rPr>
            </w:pPr>
            <w:r w:rsidRPr="00FF3015">
              <w:rPr>
                <w:rFonts w:eastAsia="標楷體" w:hAnsi="標楷體"/>
                <w:b/>
                <w:bCs/>
              </w:rPr>
              <w:t>科系</w:t>
            </w:r>
          </w:p>
        </w:tc>
        <w:tc>
          <w:tcPr>
            <w:tcW w:w="1822" w:type="dxa"/>
            <w:gridSpan w:val="3"/>
            <w:shd w:val="clear" w:color="auto" w:fill="auto"/>
            <w:vAlign w:val="center"/>
          </w:tcPr>
          <w:p w14:paraId="3D6C0262" w14:textId="134A640A" w:rsidR="006D42ED" w:rsidRPr="00FF3015" w:rsidRDefault="006D42ED" w:rsidP="00047764">
            <w:pPr>
              <w:rPr>
                <w:rFonts w:eastAsia="標楷體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3A42B76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畢業年度</w:t>
            </w:r>
          </w:p>
        </w:tc>
        <w:tc>
          <w:tcPr>
            <w:tcW w:w="1786" w:type="dxa"/>
            <w:shd w:val="clear" w:color="auto" w:fill="auto"/>
            <w:vAlign w:val="center"/>
          </w:tcPr>
          <w:p w14:paraId="7C24411B" w14:textId="7F78A543" w:rsidR="006D42ED" w:rsidRPr="00AC6EC5" w:rsidRDefault="00AC6EC5" w:rsidP="0005768A">
            <w:pPr>
              <w:jc w:val="center"/>
              <w:rPr>
                <w:rFonts w:eastAsia="標楷體"/>
                <w:bCs/>
                <w:bdr w:val="single" w:sz="4" w:space="0" w:color="auto"/>
              </w:rPr>
            </w:pPr>
            <w:bookmarkStart w:id="8" w:name="畢業年月"/>
            <w:r w:rsidRPr="00AC6EC5">
              <w:rPr>
                <w:rFonts w:eastAsia="標楷體" w:hint="eastAsia"/>
                <w:bCs/>
              </w:rPr>
              <w:t>年</w:t>
            </w:r>
            <w:r w:rsidR="007C4674">
              <w:rPr>
                <w:rFonts w:eastAsia="標楷體" w:hint="eastAsia"/>
                <w:bCs/>
              </w:rPr>
              <w:t xml:space="preserve">   </w:t>
            </w:r>
            <w:r w:rsidR="006D42ED" w:rsidRPr="00AC6EC5">
              <w:rPr>
                <w:rFonts w:eastAsia="標楷體" w:hAnsi="標楷體"/>
                <w:bCs/>
              </w:rPr>
              <w:t>月</w:t>
            </w:r>
            <w:bookmarkEnd w:id="8"/>
          </w:p>
        </w:tc>
      </w:tr>
      <w:tr w:rsidR="006D42ED" w:rsidRPr="00FF3015" w14:paraId="1B40744B" w14:textId="77777777" w:rsidTr="007C4674">
        <w:trPr>
          <w:trHeight w:val="1359"/>
          <w:jc w:val="center"/>
        </w:trPr>
        <w:tc>
          <w:tcPr>
            <w:tcW w:w="1266" w:type="dxa"/>
            <w:vMerge/>
            <w:shd w:val="clear" w:color="auto" w:fill="auto"/>
            <w:vAlign w:val="center"/>
          </w:tcPr>
          <w:p w14:paraId="2FD753BD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</w:p>
        </w:tc>
        <w:tc>
          <w:tcPr>
            <w:tcW w:w="71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B45286" w14:textId="563DC1B8" w:rsidR="006D42ED" w:rsidRPr="00FF3015" w:rsidRDefault="007C4674" w:rsidP="0005768A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</w:rPr>
              <w:t>主要</w:t>
            </w:r>
            <w:r w:rsidR="006D42ED" w:rsidRPr="00FF3015">
              <w:rPr>
                <w:rFonts w:eastAsia="標楷體" w:hAnsi="標楷體"/>
              </w:rPr>
              <w:t>實習醫院</w:t>
            </w:r>
          </w:p>
        </w:tc>
        <w:tc>
          <w:tcPr>
            <w:tcW w:w="3752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CEC8DB" w14:textId="2ACCF11B" w:rsidR="006D42ED" w:rsidRPr="00FF3015" w:rsidRDefault="006D42ED" w:rsidP="008F3D69">
            <w:pPr>
              <w:rPr>
                <w:rFonts w:eastAsia="標楷體"/>
              </w:rPr>
            </w:pPr>
          </w:p>
        </w:tc>
        <w:tc>
          <w:tcPr>
            <w:tcW w:w="7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FC3BDF" w14:textId="77777777" w:rsidR="006D42ED" w:rsidRPr="00FF3015" w:rsidRDefault="006D42ED" w:rsidP="0005768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實習期間</w:t>
            </w:r>
          </w:p>
        </w:tc>
        <w:tc>
          <w:tcPr>
            <w:tcW w:w="35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1AA56" w14:textId="526909ED" w:rsidR="006D42ED" w:rsidRPr="007F6B17" w:rsidRDefault="006D42ED" w:rsidP="0005768A">
            <w:pPr>
              <w:rPr>
                <w:rFonts w:eastAsia="標楷體"/>
                <w:bCs/>
              </w:rPr>
            </w:pPr>
          </w:p>
        </w:tc>
      </w:tr>
      <w:tr w:rsidR="0084286E" w:rsidRPr="00FF3015" w14:paraId="211A01D0" w14:textId="77777777" w:rsidTr="004902AD">
        <w:trPr>
          <w:trHeight w:val="569"/>
          <w:jc w:val="center"/>
        </w:trPr>
        <w:tc>
          <w:tcPr>
            <w:tcW w:w="5048" w:type="dxa"/>
            <w:gridSpan w:val="8"/>
            <w:shd w:val="clear" w:color="auto" w:fill="auto"/>
            <w:vAlign w:val="center"/>
          </w:tcPr>
          <w:p w14:paraId="12BA2CED" w14:textId="1A3D92AD" w:rsidR="0084286E" w:rsidRPr="007D6D9D" w:rsidRDefault="0084286E" w:rsidP="0084286E">
            <w:pPr>
              <w:jc w:val="both"/>
              <w:rPr>
                <w:rFonts w:ascii="標楷體" w:eastAsia="標楷體" w:hAnsi="標楷體"/>
              </w:rPr>
            </w:pPr>
            <w:r w:rsidRPr="001E360D">
              <w:rPr>
                <w:rFonts w:eastAsia="標楷體" w:hint="eastAsia"/>
              </w:rPr>
              <w:t>PGY</w:t>
            </w:r>
            <w:r w:rsidR="007C4674">
              <w:rPr>
                <w:rFonts w:eastAsia="標楷體" w:hint="eastAsia"/>
              </w:rPr>
              <w:t>2</w:t>
            </w:r>
            <w:r w:rsidRPr="001E360D">
              <w:rPr>
                <w:rFonts w:eastAsia="標楷體" w:hint="eastAsia"/>
              </w:rPr>
              <w:t>訓練組別意願</w:t>
            </w:r>
          </w:p>
        </w:tc>
        <w:tc>
          <w:tcPr>
            <w:tcW w:w="5012" w:type="dxa"/>
            <w:gridSpan w:val="6"/>
            <w:shd w:val="clear" w:color="auto" w:fill="auto"/>
            <w:vAlign w:val="center"/>
          </w:tcPr>
          <w:p w14:paraId="0B5A451C" w14:textId="7AD7E994" w:rsidR="0084286E" w:rsidRPr="007D6D9D" w:rsidRDefault="007C4674" w:rsidP="00FC3F7C">
            <w:pPr>
              <w:jc w:val="both"/>
              <w:rPr>
                <w:rFonts w:ascii="標楷體" w:eastAsia="標楷體" w:hAnsi="標楷體"/>
              </w:rPr>
            </w:pPr>
            <w:r w:rsidRPr="007D6D9D">
              <w:rPr>
                <w:rFonts w:ascii="標楷體" w:eastAsia="標楷體" w:hAnsi="標楷體"/>
              </w:rPr>
              <w:t xml:space="preserve">□ </w:t>
            </w:r>
            <w:r>
              <w:rPr>
                <w:rFonts w:eastAsia="標楷體" w:hAnsi="標楷體" w:hint="eastAsia"/>
              </w:rPr>
              <w:t>內科組</w:t>
            </w:r>
            <w:r>
              <w:rPr>
                <w:rFonts w:eastAsia="標楷體" w:hAnsi="標楷體" w:hint="eastAsia"/>
              </w:rPr>
              <w:t xml:space="preserve">    </w:t>
            </w:r>
            <w:r w:rsidRPr="007D6D9D">
              <w:rPr>
                <w:rFonts w:ascii="標楷體" w:eastAsia="標楷體" w:hAnsi="標楷體"/>
              </w:rPr>
              <w:t xml:space="preserve">□ </w:t>
            </w:r>
            <w:r>
              <w:rPr>
                <w:rFonts w:eastAsia="標楷體" w:hAnsi="標楷體" w:hint="eastAsia"/>
              </w:rPr>
              <w:t>外科組</w:t>
            </w:r>
            <w:r>
              <w:rPr>
                <w:rFonts w:eastAsia="標楷體" w:hAnsi="標楷體" w:hint="eastAsia"/>
              </w:rPr>
              <w:t xml:space="preserve">    </w:t>
            </w:r>
            <w:r w:rsidRPr="007D6D9D">
              <w:rPr>
                <w:rFonts w:ascii="標楷體" w:eastAsia="標楷體" w:hAnsi="標楷體"/>
              </w:rPr>
              <w:t xml:space="preserve">□ </w:t>
            </w:r>
            <w:r>
              <w:rPr>
                <w:rFonts w:eastAsia="標楷體" w:hAnsi="標楷體" w:hint="eastAsia"/>
              </w:rPr>
              <w:t>不分組</w:t>
            </w:r>
          </w:p>
        </w:tc>
      </w:tr>
      <w:tr w:rsidR="0084286E" w:rsidRPr="00FF3015" w14:paraId="429D6B34" w14:textId="77777777" w:rsidTr="004902AD">
        <w:trPr>
          <w:trHeight w:val="555"/>
          <w:jc w:val="center"/>
        </w:trPr>
        <w:tc>
          <w:tcPr>
            <w:tcW w:w="5048" w:type="dxa"/>
            <w:gridSpan w:val="8"/>
            <w:shd w:val="clear" w:color="auto" w:fill="auto"/>
            <w:vAlign w:val="center"/>
          </w:tcPr>
          <w:p w14:paraId="7DC45CB4" w14:textId="77777777" w:rsidR="0084286E" w:rsidRPr="001E360D" w:rsidRDefault="0084286E" w:rsidP="0084286E">
            <w:pPr>
              <w:jc w:val="both"/>
              <w:rPr>
                <w:rFonts w:eastAsia="標楷體"/>
              </w:rPr>
            </w:pPr>
            <w:r w:rsidRPr="001E360D">
              <w:rPr>
                <w:rFonts w:eastAsia="標楷體" w:hint="eastAsia"/>
              </w:rPr>
              <w:t>未來專科住院醫師訓練是否考慮選擇本院？</w:t>
            </w:r>
            <w:r>
              <w:rPr>
                <w:rFonts w:eastAsia="標楷體" w:hint="eastAsia"/>
              </w:rPr>
              <w:t xml:space="preserve"> </w:t>
            </w:r>
          </w:p>
        </w:tc>
        <w:tc>
          <w:tcPr>
            <w:tcW w:w="5012" w:type="dxa"/>
            <w:gridSpan w:val="6"/>
            <w:shd w:val="clear" w:color="auto" w:fill="auto"/>
            <w:vAlign w:val="center"/>
          </w:tcPr>
          <w:p w14:paraId="712564EA" w14:textId="247EF6E4" w:rsidR="0084286E" w:rsidRPr="001E360D" w:rsidRDefault="0084286E" w:rsidP="00FC3F7C">
            <w:pPr>
              <w:jc w:val="both"/>
              <w:rPr>
                <w:rFonts w:eastAsia="標楷體"/>
              </w:rPr>
            </w:pPr>
          </w:p>
        </w:tc>
      </w:tr>
      <w:tr w:rsidR="0084286E" w:rsidRPr="00FF3015" w14:paraId="03F3DFC5" w14:textId="77777777" w:rsidTr="004902AD">
        <w:trPr>
          <w:trHeight w:val="555"/>
          <w:jc w:val="center"/>
        </w:trPr>
        <w:tc>
          <w:tcPr>
            <w:tcW w:w="5048" w:type="dxa"/>
            <w:gridSpan w:val="8"/>
            <w:shd w:val="clear" w:color="auto" w:fill="auto"/>
            <w:vAlign w:val="center"/>
          </w:tcPr>
          <w:p w14:paraId="2C269005" w14:textId="600C6F3A" w:rsidR="0084286E" w:rsidRPr="001E360D" w:rsidRDefault="0084286E" w:rsidP="0084286E">
            <w:pPr>
              <w:jc w:val="both"/>
              <w:rPr>
                <w:rFonts w:eastAsia="標楷體"/>
              </w:rPr>
            </w:pPr>
            <w:r w:rsidRPr="001E360D">
              <w:rPr>
                <w:rFonts w:eastAsia="標楷體" w:hint="eastAsia"/>
              </w:rPr>
              <w:t>未來專科訓練科別志願</w:t>
            </w:r>
          </w:p>
        </w:tc>
        <w:tc>
          <w:tcPr>
            <w:tcW w:w="5012" w:type="dxa"/>
            <w:gridSpan w:val="6"/>
            <w:shd w:val="clear" w:color="auto" w:fill="auto"/>
            <w:vAlign w:val="center"/>
          </w:tcPr>
          <w:p w14:paraId="5E6FD965" w14:textId="5813EE18" w:rsidR="0084286E" w:rsidRPr="001E360D" w:rsidRDefault="0084286E" w:rsidP="00FC3F7C">
            <w:pPr>
              <w:jc w:val="both"/>
              <w:rPr>
                <w:rFonts w:eastAsia="標楷體"/>
              </w:rPr>
            </w:pPr>
          </w:p>
        </w:tc>
      </w:tr>
      <w:tr w:rsidR="007C4674" w:rsidRPr="00FF3015" w14:paraId="691B2026" w14:textId="77777777" w:rsidTr="00670AD2">
        <w:trPr>
          <w:trHeight w:val="3374"/>
          <w:jc w:val="center"/>
        </w:trPr>
        <w:tc>
          <w:tcPr>
            <w:tcW w:w="1384" w:type="dxa"/>
            <w:gridSpan w:val="2"/>
            <w:shd w:val="clear" w:color="auto" w:fill="auto"/>
            <w:vAlign w:val="center"/>
          </w:tcPr>
          <w:p w14:paraId="3DDC4782" w14:textId="77777777" w:rsidR="007C4674" w:rsidRPr="00FF3015" w:rsidRDefault="007C4674" w:rsidP="00DA61F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繳</w:t>
            </w:r>
          </w:p>
          <w:p w14:paraId="46B00FE2" w14:textId="77777777" w:rsidR="007C4674" w:rsidRPr="00FF3015" w:rsidRDefault="007C4674" w:rsidP="00DA61F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交</w:t>
            </w:r>
          </w:p>
          <w:p w14:paraId="6B5E19C8" w14:textId="77777777" w:rsidR="007C4674" w:rsidRPr="00FF3015" w:rsidRDefault="007C4674" w:rsidP="00DA61F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文</w:t>
            </w:r>
          </w:p>
          <w:p w14:paraId="140FEED7" w14:textId="77777777" w:rsidR="007C4674" w:rsidRPr="00FF3015" w:rsidRDefault="007C4674" w:rsidP="00DA61FA">
            <w:pPr>
              <w:jc w:val="center"/>
              <w:rPr>
                <w:rFonts w:eastAsia="標楷體"/>
              </w:rPr>
            </w:pPr>
            <w:r w:rsidRPr="00FF3015">
              <w:rPr>
                <w:rFonts w:eastAsia="標楷體" w:hAnsi="標楷體"/>
              </w:rPr>
              <w:t>件</w:t>
            </w:r>
          </w:p>
        </w:tc>
        <w:tc>
          <w:tcPr>
            <w:tcW w:w="8676" w:type="dxa"/>
            <w:gridSpan w:val="12"/>
            <w:shd w:val="clear" w:color="auto" w:fill="auto"/>
            <w:vAlign w:val="center"/>
          </w:tcPr>
          <w:p w14:paraId="12352D37" w14:textId="77777777" w:rsidR="007C4674" w:rsidRPr="00FF3015" w:rsidRDefault="007C4674" w:rsidP="007C4674">
            <w:pPr>
              <w:spacing w:before="60" w:after="60"/>
              <w:ind w:leftChars="121" w:left="533" w:hanging="243"/>
              <w:jc w:val="both"/>
              <w:rPr>
                <w:rFonts w:eastAsia="標楷體"/>
              </w:rPr>
            </w:pPr>
            <w:bookmarkStart w:id="9" w:name="身分證影本二"/>
            <w:r w:rsidRPr="007D6D9D">
              <w:rPr>
                <w:rFonts w:ascii="標楷體" w:eastAsia="標楷體" w:hAnsi="標楷體"/>
              </w:rPr>
              <w:t>□</w:t>
            </w:r>
            <w:bookmarkEnd w:id="9"/>
            <w:r w:rsidRPr="00FF3015">
              <w:rPr>
                <w:rFonts w:eastAsia="標楷體" w:hAnsi="標楷體"/>
              </w:rPr>
              <w:t>國民身份證正反面影本</w:t>
            </w:r>
          </w:p>
          <w:p w14:paraId="67FFE895" w14:textId="77777777" w:rsidR="00CC3585" w:rsidRDefault="00CC3585" w:rsidP="00CC3585">
            <w:pPr>
              <w:ind w:leftChars="122" w:left="294" w:hanging="1"/>
              <w:jc w:val="both"/>
              <w:rPr>
                <w:rFonts w:eastAsia="標楷體" w:hAnsi="標楷體"/>
              </w:rPr>
            </w:pPr>
            <w:bookmarkStart w:id="10" w:name="醫師證書影本"/>
            <w:bookmarkStart w:id="11" w:name="學校成績影本二"/>
            <w:r w:rsidRPr="007D6D9D">
              <w:rPr>
                <w:rFonts w:ascii="標楷體" w:eastAsia="標楷體" w:hAnsi="標楷體"/>
              </w:rPr>
              <w:t>□</w:t>
            </w:r>
            <w:bookmarkEnd w:id="10"/>
            <w:r w:rsidRPr="00FF3015">
              <w:rPr>
                <w:rFonts w:eastAsia="標楷體" w:hAnsi="標楷體"/>
              </w:rPr>
              <w:t>本國醫師證書正反面影本</w:t>
            </w:r>
          </w:p>
          <w:p w14:paraId="1AB2AE04" w14:textId="34D6E446" w:rsidR="00670AD2" w:rsidRPr="00670AD2" w:rsidRDefault="00670AD2" w:rsidP="00CC3585">
            <w:pPr>
              <w:ind w:leftChars="122" w:left="294" w:hanging="1"/>
              <w:jc w:val="both"/>
              <w:rPr>
                <w:rFonts w:eastAsia="標楷體" w:hint="eastAsia"/>
              </w:rPr>
            </w:pPr>
            <w:r w:rsidRPr="007D6D9D">
              <w:rPr>
                <w:rFonts w:ascii="標楷體" w:eastAsia="標楷體" w:hAnsi="標楷體"/>
              </w:rPr>
              <w:t>□</w:t>
            </w:r>
            <w:r>
              <w:rPr>
                <w:rFonts w:eastAsia="標楷體" w:hAnsi="標楷體" w:hint="eastAsia"/>
              </w:rPr>
              <w:t>高考及格</w:t>
            </w:r>
            <w:r w:rsidRPr="00FF3015">
              <w:rPr>
                <w:rFonts w:eastAsia="標楷體" w:hAnsi="標楷體"/>
              </w:rPr>
              <w:t>證書影本</w:t>
            </w:r>
            <w:bookmarkStart w:id="12" w:name="_GoBack"/>
            <w:bookmarkEnd w:id="12"/>
          </w:p>
          <w:p w14:paraId="1D144451" w14:textId="0DEDAF5D" w:rsidR="007C4674" w:rsidRDefault="007C4674" w:rsidP="007C4674">
            <w:pPr>
              <w:spacing w:before="60" w:after="60"/>
              <w:ind w:leftChars="121" w:left="533" w:hanging="243"/>
              <w:jc w:val="both"/>
              <w:rPr>
                <w:rFonts w:eastAsia="標楷體" w:hAnsi="標楷體"/>
              </w:rPr>
            </w:pPr>
            <w:r w:rsidRPr="007D6D9D">
              <w:rPr>
                <w:rFonts w:ascii="標楷體" w:eastAsia="標楷體" w:hAnsi="標楷體"/>
              </w:rPr>
              <w:t>□</w:t>
            </w:r>
            <w:bookmarkEnd w:id="11"/>
            <w:r w:rsidRPr="00FF3015">
              <w:rPr>
                <w:rFonts w:eastAsia="標楷體" w:hAnsi="標楷體"/>
              </w:rPr>
              <w:t>學校成績單</w:t>
            </w:r>
            <w:r>
              <w:rPr>
                <w:rFonts w:eastAsia="標楷體" w:hAnsi="標楷體" w:hint="eastAsia"/>
              </w:rPr>
              <w:t>影本</w:t>
            </w:r>
            <w:r w:rsidRPr="00ED6C0A">
              <w:rPr>
                <w:rFonts w:eastAsia="標楷體" w:hAnsi="標楷體" w:hint="eastAsia"/>
              </w:rPr>
              <w:t>（</w:t>
            </w:r>
            <w:r>
              <w:rPr>
                <w:rFonts w:eastAsia="標楷體" w:hAnsi="標楷體" w:hint="eastAsia"/>
              </w:rPr>
              <w:t>需</w:t>
            </w:r>
            <w:r w:rsidRPr="00FF3015">
              <w:rPr>
                <w:rFonts w:eastAsia="標楷體" w:hAnsi="標楷體"/>
              </w:rPr>
              <w:t>包含</w:t>
            </w:r>
            <w:r w:rsidRPr="00102A56">
              <w:rPr>
                <w:rFonts w:eastAsia="標楷體" w:hAnsi="標楷體"/>
              </w:rPr>
              <w:t>全年級總人數</w:t>
            </w:r>
            <w:r w:rsidRPr="00102A56">
              <w:rPr>
                <w:rFonts w:eastAsia="標楷體" w:hAnsi="標楷體" w:hint="eastAsia"/>
              </w:rPr>
              <w:t>及成績排名</w:t>
            </w:r>
            <w:r w:rsidRPr="00ED6C0A">
              <w:rPr>
                <w:rFonts w:eastAsia="標楷體" w:hAnsi="標楷體" w:hint="eastAsia"/>
              </w:rPr>
              <w:t>）</w:t>
            </w:r>
          </w:p>
          <w:p w14:paraId="0DBB6743" w14:textId="77777777" w:rsidR="007C4674" w:rsidRDefault="007C4674" w:rsidP="007C4674">
            <w:pPr>
              <w:ind w:leftChars="122" w:left="294" w:hanging="1"/>
              <w:jc w:val="both"/>
              <w:rPr>
                <w:rFonts w:eastAsia="標楷體" w:hAnsi="標楷體"/>
              </w:rPr>
            </w:pPr>
            <w:bookmarkStart w:id="13" w:name="畢業證書影本"/>
            <w:r w:rsidRPr="007D6D9D">
              <w:rPr>
                <w:rFonts w:ascii="標楷體" w:eastAsia="標楷體" w:hAnsi="標楷體"/>
              </w:rPr>
              <w:t>□</w:t>
            </w:r>
            <w:bookmarkEnd w:id="13"/>
            <w:r w:rsidRPr="00FF3015">
              <w:rPr>
                <w:rFonts w:eastAsia="標楷體" w:hAnsi="標楷體"/>
              </w:rPr>
              <w:t>畢業證書影本</w:t>
            </w:r>
          </w:p>
          <w:p w14:paraId="69752EF5" w14:textId="3B0FA9A2" w:rsidR="007C4674" w:rsidRDefault="007C4674" w:rsidP="007C4674">
            <w:pPr>
              <w:ind w:leftChars="122" w:left="294" w:hanging="1"/>
              <w:jc w:val="both"/>
              <w:rPr>
                <w:rFonts w:eastAsia="標楷體" w:hAnsi="標楷體"/>
              </w:rPr>
            </w:pPr>
            <w:bookmarkStart w:id="14" w:name="非應屆退伍令或服役證明影本"/>
            <w:r w:rsidRPr="007D6D9D">
              <w:rPr>
                <w:rFonts w:ascii="標楷體" w:eastAsia="標楷體" w:hAnsi="標楷體"/>
              </w:rPr>
              <w:t>□</w:t>
            </w:r>
            <w:bookmarkEnd w:id="14"/>
            <w:r>
              <w:rPr>
                <w:rFonts w:ascii="標楷體" w:eastAsia="標楷體" w:hAnsi="標楷體" w:hint="eastAsia"/>
              </w:rPr>
              <w:t>退伍令或服役證明影本</w:t>
            </w:r>
            <w:r w:rsidRPr="00ED6C0A">
              <w:rPr>
                <w:rFonts w:eastAsia="標楷體" w:hAnsi="標楷體" w:hint="eastAsia"/>
              </w:rPr>
              <w:t>（</w:t>
            </w:r>
            <w:r>
              <w:rPr>
                <w:rFonts w:eastAsia="標楷體" w:hAnsi="標楷體" w:hint="eastAsia"/>
              </w:rPr>
              <w:t>女生免繳</w:t>
            </w:r>
            <w:r w:rsidRPr="00ED6C0A">
              <w:rPr>
                <w:rFonts w:eastAsia="標楷體" w:hAnsi="標楷體" w:hint="eastAsia"/>
              </w:rPr>
              <w:t>）</w:t>
            </w:r>
          </w:p>
          <w:p w14:paraId="62EB719C" w14:textId="3BE8C409" w:rsidR="007C4674" w:rsidRPr="00551F77" w:rsidRDefault="007C4674" w:rsidP="007C4674">
            <w:pPr>
              <w:ind w:leftChars="122" w:left="294" w:hanging="1"/>
              <w:jc w:val="both"/>
              <w:rPr>
                <w:rFonts w:eastAsia="標楷體"/>
              </w:rPr>
            </w:pPr>
            <w:r w:rsidRPr="007D6D9D">
              <w:rPr>
                <w:rFonts w:ascii="標楷體" w:eastAsia="標楷體" w:hAnsi="標楷體"/>
              </w:rPr>
              <w:t>□</w:t>
            </w:r>
            <w:r w:rsidRPr="007C4674">
              <w:rPr>
                <w:rFonts w:eastAsia="標楷體"/>
              </w:rPr>
              <w:t>PGY1</w:t>
            </w:r>
            <w:r>
              <w:rPr>
                <w:rFonts w:ascii="標楷體" w:eastAsia="標楷體" w:hAnsi="標楷體" w:hint="eastAsia"/>
              </w:rPr>
              <w:t>在職證明</w:t>
            </w:r>
          </w:p>
          <w:p w14:paraId="1B88C5DB" w14:textId="4F9760FE" w:rsidR="007C4674" w:rsidRPr="00FF3015" w:rsidRDefault="007C4674" w:rsidP="00DA61FA">
            <w:pPr>
              <w:adjustRightInd w:val="0"/>
              <w:snapToGrid w:val="0"/>
              <w:ind w:leftChars="122" w:left="293"/>
              <w:jc w:val="both"/>
              <w:rPr>
                <w:rFonts w:eastAsia="標楷體"/>
                <w:b/>
                <w:sz w:val="28"/>
                <w:szCs w:val="28"/>
              </w:rPr>
            </w:pPr>
            <w:bookmarkStart w:id="15" w:name="其他影本二"/>
            <w:r w:rsidRPr="007D6D9D">
              <w:rPr>
                <w:rFonts w:ascii="標楷體" w:eastAsia="標楷體" w:hAnsi="標楷體"/>
              </w:rPr>
              <w:t>□</w:t>
            </w:r>
            <w:bookmarkEnd w:id="15"/>
            <w:r w:rsidRPr="00FF3015">
              <w:rPr>
                <w:rFonts w:eastAsia="標楷體" w:hAnsi="標楷體"/>
              </w:rPr>
              <w:t>其他</w:t>
            </w:r>
          </w:p>
        </w:tc>
      </w:tr>
    </w:tbl>
    <w:p w14:paraId="50AD377B" w14:textId="77777777" w:rsidR="00756D04" w:rsidRDefault="00756D04">
      <w:pPr>
        <w:widowControl/>
        <w:rPr>
          <w:rFonts w:eastAsia="標楷體" w:hAnsi="標楷體"/>
          <w:sz w:val="28"/>
        </w:rPr>
      </w:pPr>
    </w:p>
    <w:p w14:paraId="21E38361" w14:textId="77777777" w:rsidR="00DF49D5" w:rsidRDefault="00DF49D5">
      <w:pPr>
        <w:widowControl/>
        <w:rPr>
          <w:rFonts w:eastAsia="標楷體" w:hAnsi="標楷體"/>
          <w:sz w:val="28"/>
        </w:rPr>
      </w:pPr>
    </w:p>
    <w:p w14:paraId="2036562F" w14:textId="049CBA87" w:rsidR="001E6314" w:rsidRPr="007B26E2" w:rsidRDefault="000F5CDF" w:rsidP="00DF49D5">
      <w:pPr>
        <w:widowControl/>
        <w:ind w:firstLineChars="1240" w:firstLine="4965"/>
        <w:rPr>
          <w:rFonts w:ascii="標楷體" w:eastAsia="標楷體" w:hAnsi="標楷體"/>
          <w:b/>
          <w:sz w:val="40"/>
          <w:szCs w:val="40"/>
          <w:u w:val="single"/>
        </w:rPr>
      </w:pPr>
      <w:r w:rsidRPr="007B26E2">
        <w:rPr>
          <w:rFonts w:ascii="標楷體" w:eastAsia="標楷體" w:hAnsi="標楷體" w:hint="eastAsia"/>
          <w:b/>
          <w:sz w:val="40"/>
          <w:szCs w:val="40"/>
        </w:rPr>
        <w:t>親筆簽名：</w:t>
      </w:r>
      <w:r w:rsidRPr="007B26E2">
        <w:rPr>
          <w:rFonts w:ascii="標楷體" w:eastAsia="標楷體" w:hAnsi="標楷體" w:hint="eastAsia"/>
          <w:b/>
          <w:sz w:val="40"/>
          <w:szCs w:val="40"/>
          <w:u w:val="single"/>
        </w:rPr>
        <w:t xml:space="preserve">       </w:t>
      </w:r>
      <w:r w:rsidR="00DF49D5" w:rsidRPr="007B26E2">
        <w:rPr>
          <w:rFonts w:ascii="標楷體" w:eastAsia="標楷體" w:hAnsi="標楷體" w:hint="eastAsia"/>
          <w:b/>
          <w:sz w:val="40"/>
          <w:szCs w:val="40"/>
          <w:u w:val="single"/>
        </w:rPr>
        <w:t xml:space="preserve">      </w:t>
      </w:r>
      <w:r w:rsidR="00DF49D5">
        <w:rPr>
          <w:rFonts w:ascii="標楷體" w:eastAsia="標楷體" w:hAnsi="標楷體" w:hint="eastAsia"/>
          <w:b/>
          <w:sz w:val="40"/>
          <w:szCs w:val="40"/>
          <w:u w:val="single"/>
        </w:rPr>
        <w:t xml:space="preserve"> </w:t>
      </w:r>
    </w:p>
    <w:tbl>
      <w:tblPr>
        <w:tblW w:w="10097" w:type="dxa"/>
        <w:tblInd w:w="-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53"/>
        <w:gridCol w:w="7944"/>
      </w:tblGrid>
      <w:tr w:rsidR="007C4674" w:rsidRPr="007C4674" w14:paraId="0451AE3E" w14:textId="77777777" w:rsidTr="00DF49D5">
        <w:trPr>
          <w:cantSplit/>
          <w:trHeight w:hRule="exact" w:val="708"/>
        </w:trPr>
        <w:tc>
          <w:tcPr>
            <w:tcW w:w="100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F515C9" w14:textId="4BFD8445" w:rsidR="007C4674" w:rsidRPr="007C4674" w:rsidRDefault="007C4674" w:rsidP="007C4674">
            <w:pPr>
              <w:jc w:val="center"/>
              <w:rPr>
                <w:rFonts w:eastAsia="標楷體"/>
                <w:b/>
                <w:sz w:val="48"/>
                <w:szCs w:val="48"/>
              </w:rPr>
            </w:pPr>
            <w:r w:rsidRPr="007C4674">
              <w:rPr>
                <w:rFonts w:eastAsia="標楷體" w:hint="eastAsia"/>
                <w:b/>
                <w:sz w:val="48"/>
                <w:szCs w:val="48"/>
              </w:rPr>
              <w:lastRenderedPageBreak/>
              <w:t>履歷自傳</w:t>
            </w:r>
          </w:p>
        </w:tc>
      </w:tr>
      <w:tr w:rsidR="007C4674" w:rsidRPr="00FF3015" w14:paraId="35A06F95" w14:textId="77777777" w:rsidTr="00DF49D5">
        <w:trPr>
          <w:cantSplit/>
          <w:trHeight w:hRule="exact" w:val="1562"/>
        </w:trPr>
        <w:tc>
          <w:tcPr>
            <w:tcW w:w="2153" w:type="dxa"/>
            <w:tcBorders>
              <w:top w:val="single" w:sz="4" w:space="0" w:color="auto"/>
            </w:tcBorders>
            <w:vAlign w:val="center"/>
          </w:tcPr>
          <w:p w14:paraId="6DDC212B" w14:textId="77777777" w:rsidR="007C4674" w:rsidRPr="00FF3015" w:rsidRDefault="007C4674" w:rsidP="007C4674">
            <w:pPr>
              <w:spacing w:line="360" w:lineRule="exact"/>
              <w:jc w:val="both"/>
              <w:rPr>
                <w:rFonts w:eastAsia="標楷體"/>
                <w:sz w:val="28"/>
                <w:szCs w:val="28"/>
              </w:rPr>
            </w:pPr>
            <w:r w:rsidRPr="00FF3015">
              <w:rPr>
                <w:rFonts w:eastAsia="標楷體" w:hAnsi="標楷體"/>
                <w:sz w:val="28"/>
                <w:szCs w:val="28"/>
              </w:rPr>
              <w:t>家庭狀況及個人性向、興趣、專長</w:t>
            </w:r>
          </w:p>
        </w:tc>
        <w:tc>
          <w:tcPr>
            <w:tcW w:w="7944" w:type="dxa"/>
            <w:tcBorders>
              <w:top w:val="single" w:sz="4" w:space="0" w:color="auto"/>
            </w:tcBorders>
            <w:vAlign w:val="center"/>
          </w:tcPr>
          <w:p w14:paraId="30F156EC" w14:textId="77777777" w:rsidR="007C4674" w:rsidRPr="00FF3015" w:rsidRDefault="007C4674" w:rsidP="00A15182">
            <w:pPr>
              <w:jc w:val="distribute"/>
              <w:rPr>
                <w:rFonts w:eastAsia="標楷體"/>
                <w:sz w:val="28"/>
              </w:rPr>
            </w:pPr>
          </w:p>
        </w:tc>
      </w:tr>
      <w:tr w:rsidR="007C4674" w:rsidRPr="00FF3015" w14:paraId="027A4F41" w14:textId="77777777" w:rsidTr="00DF49D5">
        <w:trPr>
          <w:cantSplit/>
          <w:trHeight w:hRule="exact" w:val="1444"/>
        </w:trPr>
        <w:tc>
          <w:tcPr>
            <w:tcW w:w="2153" w:type="dxa"/>
            <w:vAlign w:val="center"/>
          </w:tcPr>
          <w:p w14:paraId="66E5646B" w14:textId="77777777" w:rsidR="007C4674" w:rsidRPr="00FF3015" w:rsidRDefault="007C4674" w:rsidP="007C4674">
            <w:pPr>
              <w:spacing w:line="360" w:lineRule="exact"/>
              <w:jc w:val="both"/>
              <w:rPr>
                <w:rFonts w:eastAsia="標楷體"/>
                <w:sz w:val="28"/>
              </w:rPr>
            </w:pPr>
            <w:r w:rsidRPr="00FF3015">
              <w:rPr>
                <w:rFonts w:eastAsia="標楷體" w:hAnsi="標楷體"/>
                <w:sz w:val="28"/>
                <w:szCs w:val="28"/>
              </w:rPr>
              <w:t>參與學校社團活動及擔任幹部經歷</w:t>
            </w:r>
          </w:p>
        </w:tc>
        <w:tc>
          <w:tcPr>
            <w:tcW w:w="7944" w:type="dxa"/>
            <w:vAlign w:val="center"/>
          </w:tcPr>
          <w:p w14:paraId="094A4D0B" w14:textId="77777777" w:rsidR="007C4674" w:rsidRPr="00FF3015" w:rsidRDefault="007C4674" w:rsidP="00A15182">
            <w:pPr>
              <w:jc w:val="distribute"/>
              <w:rPr>
                <w:rFonts w:eastAsia="標楷體"/>
                <w:sz w:val="28"/>
              </w:rPr>
            </w:pPr>
          </w:p>
        </w:tc>
      </w:tr>
      <w:tr w:rsidR="007C4674" w:rsidRPr="00FF3015" w14:paraId="0AE8FE40" w14:textId="77777777" w:rsidTr="00DF49D5">
        <w:trPr>
          <w:cantSplit/>
          <w:trHeight w:hRule="exact" w:val="2322"/>
        </w:trPr>
        <w:tc>
          <w:tcPr>
            <w:tcW w:w="2153" w:type="dxa"/>
            <w:vAlign w:val="center"/>
          </w:tcPr>
          <w:p w14:paraId="293F2331" w14:textId="325868C2" w:rsidR="007C4674" w:rsidRPr="00FF3015" w:rsidRDefault="007C4674" w:rsidP="007C4674">
            <w:pPr>
              <w:spacing w:line="360" w:lineRule="exact"/>
              <w:jc w:val="both"/>
              <w:rPr>
                <w:rFonts w:eastAsia="標楷體"/>
                <w:sz w:val="28"/>
              </w:rPr>
            </w:pPr>
            <w:r w:rsidRPr="00FF3015">
              <w:rPr>
                <w:rFonts w:eastAsia="標楷體" w:hAnsi="標楷體"/>
                <w:sz w:val="28"/>
                <w:szCs w:val="28"/>
              </w:rPr>
              <w:t>實習階段之學習心得（含參加校內或實習醫院服務事蹟）</w:t>
            </w:r>
          </w:p>
        </w:tc>
        <w:tc>
          <w:tcPr>
            <w:tcW w:w="7944" w:type="dxa"/>
            <w:vAlign w:val="center"/>
          </w:tcPr>
          <w:p w14:paraId="7635D994" w14:textId="77777777" w:rsidR="007C4674" w:rsidRPr="00FF3015" w:rsidRDefault="007C4674" w:rsidP="00A15182">
            <w:pPr>
              <w:jc w:val="distribute"/>
              <w:rPr>
                <w:rFonts w:eastAsia="標楷體"/>
                <w:sz w:val="28"/>
              </w:rPr>
            </w:pPr>
          </w:p>
        </w:tc>
      </w:tr>
      <w:tr w:rsidR="007C4674" w:rsidRPr="00FF3015" w14:paraId="59AC4DAB" w14:textId="77777777" w:rsidTr="00DF49D5">
        <w:trPr>
          <w:cantSplit/>
          <w:trHeight w:hRule="exact" w:val="1894"/>
        </w:trPr>
        <w:tc>
          <w:tcPr>
            <w:tcW w:w="2153" w:type="dxa"/>
            <w:vAlign w:val="center"/>
          </w:tcPr>
          <w:p w14:paraId="276E9DEA" w14:textId="6AC0E882" w:rsidR="007C4674" w:rsidRPr="00FF3015" w:rsidRDefault="007C4674" w:rsidP="007C4674">
            <w:pPr>
              <w:spacing w:line="360" w:lineRule="exact"/>
              <w:jc w:val="both"/>
              <w:rPr>
                <w:rFonts w:eastAsia="標楷體"/>
                <w:sz w:val="28"/>
                <w:szCs w:val="28"/>
              </w:rPr>
            </w:pPr>
            <w:r w:rsidRPr="00FF3015">
              <w:rPr>
                <w:rFonts w:eastAsia="標楷體" w:hAnsi="標楷體"/>
                <w:sz w:val="28"/>
                <w:szCs w:val="28"/>
              </w:rPr>
              <w:t>選擇</w:t>
            </w:r>
            <w:r w:rsidR="001666A4">
              <w:rPr>
                <w:rFonts w:eastAsia="標楷體" w:hAnsi="標楷體" w:hint="eastAsia"/>
                <w:sz w:val="28"/>
                <w:szCs w:val="28"/>
              </w:rPr>
              <w:t>轉換訓練</w:t>
            </w:r>
            <w:r w:rsidRPr="00FF3015">
              <w:rPr>
                <w:rFonts w:eastAsia="標楷體" w:hAnsi="標楷體"/>
                <w:sz w:val="28"/>
                <w:szCs w:val="28"/>
              </w:rPr>
              <w:t>醫院考量原因</w:t>
            </w:r>
          </w:p>
        </w:tc>
        <w:tc>
          <w:tcPr>
            <w:tcW w:w="7944" w:type="dxa"/>
            <w:vAlign w:val="center"/>
          </w:tcPr>
          <w:p w14:paraId="59ACEA7B" w14:textId="77777777" w:rsidR="007C4674" w:rsidRPr="00FF3015" w:rsidRDefault="007C4674" w:rsidP="00A15182">
            <w:pPr>
              <w:jc w:val="distribute"/>
              <w:rPr>
                <w:rFonts w:eastAsia="標楷體"/>
                <w:sz w:val="28"/>
              </w:rPr>
            </w:pPr>
          </w:p>
        </w:tc>
      </w:tr>
      <w:tr w:rsidR="007C4674" w:rsidRPr="00FF3015" w14:paraId="6FBA88BB" w14:textId="77777777" w:rsidTr="00DF49D5">
        <w:trPr>
          <w:cantSplit/>
          <w:trHeight w:hRule="exact" w:val="1796"/>
        </w:trPr>
        <w:tc>
          <w:tcPr>
            <w:tcW w:w="2153" w:type="dxa"/>
            <w:vAlign w:val="center"/>
          </w:tcPr>
          <w:p w14:paraId="422C82EC" w14:textId="77777777" w:rsidR="007C4674" w:rsidRPr="00FF3015" w:rsidRDefault="007C4674" w:rsidP="007C4674">
            <w:pPr>
              <w:spacing w:line="360" w:lineRule="exact"/>
              <w:jc w:val="both"/>
              <w:rPr>
                <w:rFonts w:eastAsia="標楷體"/>
                <w:sz w:val="28"/>
                <w:szCs w:val="28"/>
              </w:rPr>
            </w:pPr>
            <w:r w:rsidRPr="00FF3015">
              <w:rPr>
                <w:rFonts w:eastAsia="標楷體" w:hAnsi="標楷體"/>
                <w:sz w:val="28"/>
                <w:szCs w:val="28"/>
              </w:rPr>
              <w:t>將來選擇分科住院醫師訓練醫院、科別及其考量因素</w:t>
            </w:r>
          </w:p>
        </w:tc>
        <w:tc>
          <w:tcPr>
            <w:tcW w:w="7944" w:type="dxa"/>
            <w:vAlign w:val="center"/>
          </w:tcPr>
          <w:p w14:paraId="40A75D7E" w14:textId="77777777" w:rsidR="007C4674" w:rsidRPr="00FF3015" w:rsidRDefault="007C4674" w:rsidP="00A15182">
            <w:pPr>
              <w:jc w:val="distribute"/>
              <w:rPr>
                <w:rFonts w:eastAsia="標楷體"/>
                <w:sz w:val="28"/>
              </w:rPr>
            </w:pPr>
          </w:p>
        </w:tc>
      </w:tr>
      <w:tr w:rsidR="007C4674" w:rsidRPr="00FF3015" w14:paraId="1B3B95B1" w14:textId="77777777" w:rsidTr="00DF49D5">
        <w:trPr>
          <w:cantSplit/>
          <w:trHeight w:val="2447"/>
        </w:trPr>
        <w:tc>
          <w:tcPr>
            <w:tcW w:w="2153" w:type="dxa"/>
            <w:vAlign w:val="center"/>
          </w:tcPr>
          <w:p w14:paraId="621C6598" w14:textId="77777777" w:rsidR="007C4674" w:rsidRPr="00FF3015" w:rsidRDefault="007C4674" w:rsidP="007C4674">
            <w:pPr>
              <w:spacing w:line="280" w:lineRule="exact"/>
              <w:jc w:val="both"/>
              <w:rPr>
                <w:rFonts w:eastAsia="標楷體"/>
                <w:sz w:val="28"/>
                <w:szCs w:val="28"/>
              </w:rPr>
            </w:pPr>
            <w:r w:rsidRPr="00FF3015">
              <w:rPr>
                <w:rFonts w:eastAsia="標楷體" w:hAnsi="標楷體"/>
                <w:sz w:val="28"/>
                <w:szCs w:val="28"/>
              </w:rPr>
              <w:t>特殊事蹟</w:t>
            </w:r>
            <w:r w:rsidRPr="00FF3015">
              <w:rPr>
                <w:rFonts w:eastAsia="標楷體"/>
                <w:sz w:val="28"/>
                <w:szCs w:val="28"/>
              </w:rPr>
              <w:br/>
            </w:r>
            <w:r w:rsidRPr="00FF3015">
              <w:rPr>
                <w:rFonts w:eastAsia="標楷體" w:hAnsi="標楷體"/>
                <w:sz w:val="28"/>
                <w:szCs w:val="28"/>
              </w:rPr>
              <w:t>（</w:t>
            </w:r>
            <w:r w:rsidRPr="00FF3015">
              <w:rPr>
                <w:rFonts w:eastAsia="標楷體" w:hAnsi="標楷體"/>
                <w:sz w:val="22"/>
              </w:rPr>
              <w:t>請檢附各項優良事蹟之獎狀影本或證明文件影本</w:t>
            </w:r>
            <w:r w:rsidRPr="00FF3015">
              <w:rPr>
                <w:rFonts w:eastAsia="標楷體" w:hAnsi="標楷體"/>
                <w:sz w:val="28"/>
                <w:szCs w:val="28"/>
              </w:rPr>
              <w:t>）</w:t>
            </w:r>
          </w:p>
        </w:tc>
        <w:tc>
          <w:tcPr>
            <w:tcW w:w="7944" w:type="dxa"/>
            <w:vAlign w:val="center"/>
          </w:tcPr>
          <w:p w14:paraId="76725534" w14:textId="77777777" w:rsidR="007C4674" w:rsidRPr="00FF3015" w:rsidRDefault="007C4674" w:rsidP="00A15182">
            <w:pPr>
              <w:spacing w:line="400" w:lineRule="exact"/>
              <w:jc w:val="both"/>
              <w:rPr>
                <w:rFonts w:eastAsia="標楷體"/>
                <w:color w:val="C0C0C0"/>
                <w:sz w:val="28"/>
              </w:rPr>
            </w:pPr>
            <w:r w:rsidRPr="00FF3015">
              <w:rPr>
                <w:rFonts w:eastAsia="標楷體" w:hAnsi="標楷體"/>
                <w:color w:val="C0C0C0"/>
                <w:sz w:val="28"/>
              </w:rPr>
              <w:t>（請概述事蹟）</w:t>
            </w:r>
          </w:p>
        </w:tc>
      </w:tr>
    </w:tbl>
    <w:p w14:paraId="6A0FDC38" w14:textId="5766B668" w:rsidR="001E6314" w:rsidRPr="007C4674" w:rsidRDefault="007C4674" w:rsidP="007C4674">
      <w:pPr>
        <w:rPr>
          <w:rFonts w:eastAsia="標楷體"/>
          <w:sz w:val="28"/>
        </w:rPr>
      </w:pPr>
      <w:r w:rsidRPr="00FF3015">
        <w:rPr>
          <w:rFonts w:ascii="標楷體" w:eastAsia="標楷體" w:hAnsi="標楷體"/>
          <w:sz w:val="28"/>
        </w:rPr>
        <w:t>※</w:t>
      </w:r>
      <w:r w:rsidRPr="00FF3015">
        <w:rPr>
          <w:rFonts w:eastAsia="標楷體" w:hAnsi="標楷體"/>
          <w:sz w:val="28"/>
        </w:rPr>
        <w:t>表格大小請依內容多寡自行調整。</w:t>
      </w:r>
    </w:p>
    <w:p w14:paraId="7D803F89" w14:textId="77777777" w:rsidR="00F54179" w:rsidRPr="001E6314" w:rsidRDefault="00F54179" w:rsidP="00856C25">
      <w:pPr>
        <w:rPr>
          <w:rFonts w:eastAsia="標楷體"/>
          <w:sz w:val="28"/>
        </w:rPr>
      </w:pPr>
    </w:p>
    <w:sectPr w:rsidR="00F54179" w:rsidRPr="001E6314" w:rsidSect="007C4674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B184A7" w14:textId="77777777" w:rsidR="00B93E86" w:rsidRDefault="00B93E86">
      <w:r>
        <w:separator/>
      </w:r>
    </w:p>
  </w:endnote>
  <w:endnote w:type="continuationSeparator" w:id="0">
    <w:p w14:paraId="226C26B0" w14:textId="77777777" w:rsidR="00B93E86" w:rsidRDefault="00B93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F4C5E0" w14:textId="77777777" w:rsidR="00B93E86" w:rsidRDefault="00B93E86">
      <w:r>
        <w:separator/>
      </w:r>
    </w:p>
  </w:footnote>
  <w:footnote w:type="continuationSeparator" w:id="0">
    <w:p w14:paraId="79CA0348" w14:textId="77777777" w:rsidR="00B93E86" w:rsidRDefault="00B93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1E7F77"/>
    <w:multiLevelType w:val="hybridMultilevel"/>
    <w:tmpl w:val="B2DC587C"/>
    <w:lvl w:ilvl="0" w:tplc="0FB85C44">
      <w:start w:val="1"/>
      <w:numFmt w:val="taiwaneseCountingThousand"/>
      <w:lvlText w:val="%1、"/>
      <w:lvlJc w:val="left"/>
      <w:pPr>
        <w:tabs>
          <w:tab w:val="num" w:pos="1200"/>
        </w:tabs>
        <w:ind w:left="1200" w:hanging="480"/>
      </w:pPr>
      <w:rPr>
        <w:rFonts w:hint="eastAsia"/>
        <w:b w:val="0"/>
      </w:rPr>
    </w:lvl>
    <w:lvl w:ilvl="1" w:tplc="A6ACC328">
      <w:start w:val="1"/>
      <w:numFmt w:val="taiwaneseCountingThousand"/>
      <w:lvlText w:val="(%2)"/>
      <w:lvlJc w:val="left"/>
      <w:pPr>
        <w:tabs>
          <w:tab w:val="num" w:pos="837"/>
        </w:tabs>
        <w:ind w:left="837" w:hanging="357"/>
      </w:pPr>
      <w:rPr>
        <w:rFonts w:hint="eastAsia"/>
        <w:b w:val="0"/>
      </w:rPr>
    </w:lvl>
    <w:lvl w:ilvl="2" w:tplc="75D2913C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ascii="Times New Roman" w:hAnsi="Times New Roman" w:cs="Times New Roman" w:hint="default"/>
        <w:b w:val="0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  <w:b w:val="0"/>
      </w:rPr>
    </w:lvl>
    <w:lvl w:ilvl="4" w:tplc="EB84D81E">
      <w:start w:val="1"/>
      <w:numFmt w:val="taiwaneseCountingThousand"/>
      <w:lvlText w:val="(%5)"/>
      <w:lvlJc w:val="left"/>
      <w:pPr>
        <w:tabs>
          <w:tab w:val="num" w:pos="1190"/>
        </w:tabs>
        <w:ind w:left="1190" w:hanging="480"/>
      </w:pPr>
      <w:rPr>
        <w:rFonts w:hint="eastAsia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1BB05DD5"/>
    <w:multiLevelType w:val="hybridMultilevel"/>
    <w:tmpl w:val="D3FE763E"/>
    <w:lvl w:ilvl="0" w:tplc="0FB85C44">
      <w:start w:val="1"/>
      <w:numFmt w:val="taiwaneseCountingThousand"/>
      <w:lvlText w:val="%1、"/>
      <w:lvlJc w:val="left"/>
      <w:pPr>
        <w:tabs>
          <w:tab w:val="num" w:pos="906"/>
        </w:tabs>
        <w:ind w:left="906" w:hanging="480"/>
      </w:pPr>
      <w:rPr>
        <w:rFonts w:hint="eastAsia"/>
        <w:b w:val="0"/>
      </w:rPr>
    </w:lvl>
    <w:lvl w:ilvl="1" w:tplc="9656EF60">
      <w:start w:val="1"/>
      <w:numFmt w:val="taiwaneseCountingThousand"/>
      <w:lvlText w:val="(%2)"/>
      <w:lvlJc w:val="left"/>
      <w:pPr>
        <w:tabs>
          <w:tab w:val="num" w:pos="837"/>
        </w:tabs>
        <w:ind w:left="837" w:hanging="357"/>
      </w:pPr>
      <w:rPr>
        <w:rFonts w:hint="eastAsia"/>
        <w:b w:val="0"/>
        <w:color w:val="auto"/>
      </w:rPr>
    </w:lvl>
    <w:lvl w:ilvl="2" w:tplc="75D2913C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ascii="Times New Roman" w:hAnsi="Times New Roman" w:cs="Times New Roman" w:hint="default"/>
        <w:b w:val="0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  <w:b w:val="0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1DB441CA"/>
    <w:multiLevelType w:val="hybridMultilevel"/>
    <w:tmpl w:val="83BC2C16"/>
    <w:lvl w:ilvl="0" w:tplc="AC40ADCE">
      <w:start w:val="1"/>
      <w:numFmt w:val="taiwaneseCountingThousand"/>
      <w:lvlText w:val="(%1)"/>
      <w:lvlJc w:val="left"/>
      <w:pPr>
        <w:tabs>
          <w:tab w:val="num" w:pos="837"/>
        </w:tabs>
        <w:ind w:left="837" w:hanging="357"/>
      </w:pPr>
      <w:rPr>
        <w:rFonts w:hint="eastAsia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365647DF"/>
    <w:multiLevelType w:val="hybridMultilevel"/>
    <w:tmpl w:val="E5B4E074"/>
    <w:lvl w:ilvl="0" w:tplc="DFC8A6D8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 w:hint="eastAsia"/>
      </w:rPr>
    </w:lvl>
    <w:lvl w:ilvl="1" w:tplc="DCEE57DE">
      <w:start w:val="1"/>
      <w:numFmt w:val="chineseLegalSimplified"/>
      <w:lvlText w:val="%2、"/>
      <w:lvlJc w:val="left"/>
      <w:pPr>
        <w:tabs>
          <w:tab w:val="num" w:pos="482"/>
        </w:tabs>
        <w:ind w:left="1191" w:hanging="711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67ACC296">
      <w:start w:val="1"/>
      <w:numFmt w:val="decimal"/>
      <w:lvlText w:val="(%5)"/>
      <w:lvlJc w:val="left"/>
      <w:pPr>
        <w:tabs>
          <w:tab w:val="num" w:pos="2353"/>
        </w:tabs>
        <w:ind w:left="2431" w:hanging="511"/>
      </w:pPr>
      <w:rPr>
        <w:rFonts w:hint="eastAsia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38ED26B7"/>
    <w:multiLevelType w:val="multilevel"/>
    <w:tmpl w:val="E7822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2A44E16"/>
    <w:multiLevelType w:val="hybridMultilevel"/>
    <w:tmpl w:val="25360672"/>
    <w:lvl w:ilvl="0" w:tplc="E1D075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8832460C">
      <w:start w:val="1"/>
      <w:numFmt w:val="decimal"/>
      <w:lvlText w:val="(%2)"/>
      <w:lvlJc w:val="left"/>
      <w:pPr>
        <w:tabs>
          <w:tab w:val="num" w:pos="360"/>
        </w:tabs>
        <w:ind w:left="360" w:hanging="360"/>
      </w:pPr>
      <w:rPr>
        <w:rFonts w:cs="Times New Roman" w:hint="eastAsia"/>
        <w:b w:val="0"/>
        <w:bCs w:val="0"/>
        <w:w w:val="1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  <w:rPr>
        <w:rFonts w:cs="Times New Roman"/>
      </w:rPr>
    </w:lvl>
  </w:abstractNum>
  <w:abstractNum w:abstractNumId="6">
    <w:nsid w:val="4ED056F3"/>
    <w:multiLevelType w:val="hybridMultilevel"/>
    <w:tmpl w:val="20B2A64E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7">
    <w:nsid w:val="680026F5"/>
    <w:multiLevelType w:val="hybridMultilevel"/>
    <w:tmpl w:val="7B0E5A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zAzN7a0MDK3MDdS0lEKTi0uzszPAykwrQUAK1+TRCwAAAA="/>
  </w:docVars>
  <w:rsids>
    <w:rsidRoot w:val="006D42ED"/>
    <w:rsid w:val="0000605B"/>
    <w:rsid w:val="00011814"/>
    <w:rsid w:val="00020F6C"/>
    <w:rsid w:val="00025232"/>
    <w:rsid w:val="000269EE"/>
    <w:rsid w:val="00030A6F"/>
    <w:rsid w:val="000431FF"/>
    <w:rsid w:val="00043BF3"/>
    <w:rsid w:val="0004758D"/>
    <w:rsid w:val="00047764"/>
    <w:rsid w:val="00051C87"/>
    <w:rsid w:val="00051FBD"/>
    <w:rsid w:val="0005768A"/>
    <w:rsid w:val="00072078"/>
    <w:rsid w:val="0007235D"/>
    <w:rsid w:val="00073345"/>
    <w:rsid w:val="000926B0"/>
    <w:rsid w:val="00094490"/>
    <w:rsid w:val="000949B1"/>
    <w:rsid w:val="0009530A"/>
    <w:rsid w:val="00095521"/>
    <w:rsid w:val="000B1007"/>
    <w:rsid w:val="000B2198"/>
    <w:rsid w:val="000B6BD3"/>
    <w:rsid w:val="000C33B1"/>
    <w:rsid w:val="000C3A58"/>
    <w:rsid w:val="000D0E4A"/>
    <w:rsid w:val="000F5CDF"/>
    <w:rsid w:val="001124E4"/>
    <w:rsid w:val="001206F6"/>
    <w:rsid w:val="00120A84"/>
    <w:rsid w:val="00121183"/>
    <w:rsid w:val="001213E9"/>
    <w:rsid w:val="00157A4D"/>
    <w:rsid w:val="00161626"/>
    <w:rsid w:val="00162D1B"/>
    <w:rsid w:val="00165E91"/>
    <w:rsid w:val="001664F3"/>
    <w:rsid w:val="001666A4"/>
    <w:rsid w:val="00170162"/>
    <w:rsid w:val="00174DDB"/>
    <w:rsid w:val="00180364"/>
    <w:rsid w:val="00180B7F"/>
    <w:rsid w:val="0019716B"/>
    <w:rsid w:val="001C2879"/>
    <w:rsid w:val="001C2D80"/>
    <w:rsid w:val="001C627F"/>
    <w:rsid w:val="001C6DDA"/>
    <w:rsid w:val="001C7C77"/>
    <w:rsid w:val="001D1FDC"/>
    <w:rsid w:val="001D3266"/>
    <w:rsid w:val="001D7C82"/>
    <w:rsid w:val="001E5333"/>
    <w:rsid w:val="001E5901"/>
    <w:rsid w:val="001E6314"/>
    <w:rsid w:val="001E64DD"/>
    <w:rsid w:val="001F233F"/>
    <w:rsid w:val="001F7318"/>
    <w:rsid w:val="001F75F1"/>
    <w:rsid w:val="00201E01"/>
    <w:rsid w:val="00207A13"/>
    <w:rsid w:val="00244098"/>
    <w:rsid w:val="00245062"/>
    <w:rsid w:val="002459E9"/>
    <w:rsid w:val="0025054D"/>
    <w:rsid w:val="00255C59"/>
    <w:rsid w:val="002566D8"/>
    <w:rsid w:val="002627AC"/>
    <w:rsid w:val="00274D15"/>
    <w:rsid w:val="00277AEA"/>
    <w:rsid w:val="0028599E"/>
    <w:rsid w:val="0029049B"/>
    <w:rsid w:val="002A23C9"/>
    <w:rsid w:val="002A475A"/>
    <w:rsid w:val="002B4A72"/>
    <w:rsid w:val="002C0484"/>
    <w:rsid w:val="002C0B72"/>
    <w:rsid w:val="002C220D"/>
    <w:rsid w:val="002C2731"/>
    <w:rsid w:val="002C64B7"/>
    <w:rsid w:val="002C6E5D"/>
    <w:rsid w:val="002D4F9B"/>
    <w:rsid w:val="002E396F"/>
    <w:rsid w:val="002E5D80"/>
    <w:rsid w:val="002F7712"/>
    <w:rsid w:val="0030204D"/>
    <w:rsid w:val="0030335E"/>
    <w:rsid w:val="003058A9"/>
    <w:rsid w:val="0031208E"/>
    <w:rsid w:val="003211FE"/>
    <w:rsid w:val="00321825"/>
    <w:rsid w:val="003245B2"/>
    <w:rsid w:val="00344433"/>
    <w:rsid w:val="00347C60"/>
    <w:rsid w:val="00353AED"/>
    <w:rsid w:val="00355616"/>
    <w:rsid w:val="003742E0"/>
    <w:rsid w:val="00375A4D"/>
    <w:rsid w:val="00377709"/>
    <w:rsid w:val="00391424"/>
    <w:rsid w:val="00391735"/>
    <w:rsid w:val="003940A4"/>
    <w:rsid w:val="00396463"/>
    <w:rsid w:val="003A614C"/>
    <w:rsid w:val="003A72AC"/>
    <w:rsid w:val="003B2DB5"/>
    <w:rsid w:val="003C4191"/>
    <w:rsid w:val="003D061E"/>
    <w:rsid w:val="003E6D35"/>
    <w:rsid w:val="003F28C8"/>
    <w:rsid w:val="003F7026"/>
    <w:rsid w:val="00416959"/>
    <w:rsid w:val="00424862"/>
    <w:rsid w:val="00426CF0"/>
    <w:rsid w:val="0043211C"/>
    <w:rsid w:val="004357A2"/>
    <w:rsid w:val="00436579"/>
    <w:rsid w:val="0044480F"/>
    <w:rsid w:val="004451A7"/>
    <w:rsid w:val="00451BD9"/>
    <w:rsid w:val="00453570"/>
    <w:rsid w:val="004800DF"/>
    <w:rsid w:val="00483172"/>
    <w:rsid w:val="00484F56"/>
    <w:rsid w:val="004850BB"/>
    <w:rsid w:val="004902AD"/>
    <w:rsid w:val="00490E48"/>
    <w:rsid w:val="0049134C"/>
    <w:rsid w:val="004A1E1D"/>
    <w:rsid w:val="004A2B35"/>
    <w:rsid w:val="004A452D"/>
    <w:rsid w:val="004A5B4A"/>
    <w:rsid w:val="004B7997"/>
    <w:rsid w:val="004C19D3"/>
    <w:rsid w:val="004C1A0E"/>
    <w:rsid w:val="004C223F"/>
    <w:rsid w:val="004C32E4"/>
    <w:rsid w:val="004C7877"/>
    <w:rsid w:val="004D1AAE"/>
    <w:rsid w:val="004D62AA"/>
    <w:rsid w:val="004D7CFF"/>
    <w:rsid w:val="004F4A5A"/>
    <w:rsid w:val="004F63BB"/>
    <w:rsid w:val="004F6ECE"/>
    <w:rsid w:val="00501C54"/>
    <w:rsid w:val="005037C1"/>
    <w:rsid w:val="00503E13"/>
    <w:rsid w:val="00506ECF"/>
    <w:rsid w:val="00522D4F"/>
    <w:rsid w:val="00530104"/>
    <w:rsid w:val="00530E7F"/>
    <w:rsid w:val="00531EBB"/>
    <w:rsid w:val="005357B6"/>
    <w:rsid w:val="00544C9E"/>
    <w:rsid w:val="00545226"/>
    <w:rsid w:val="00551F77"/>
    <w:rsid w:val="005606A6"/>
    <w:rsid w:val="00563ECE"/>
    <w:rsid w:val="005678F2"/>
    <w:rsid w:val="0057042F"/>
    <w:rsid w:val="005710C7"/>
    <w:rsid w:val="0057251F"/>
    <w:rsid w:val="005728F1"/>
    <w:rsid w:val="00575C92"/>
    <w:rsid w:val="005A347F"/>
    <w:rsid w:val="005A349E"/>
    <w:rsid w:val="005A5126"/>
    <w:rsid w:val="005A700E"/>
    <w:rsid w:val="005B27A8"/>
    <w:rsid w:val="005B31E2"/>
    <w:rsid w:val="005B76A7"/>
    <w:rsid w:val="005C0394"/>
    <w:rsid w:val="005C5CD9"/>
    <w:rsid w:val="005D0B5E"/>
    <w:rsid w:val="005D5164"/>
    <w:rsid w:val="005D7372"/>
    <w:rsid w:val="005E4CF1"/>
    <w:rsid w:val="005F1FFC"/>
    <w:rsid w:val="006050D1"/>
    <w:rsid w:val="0060690E"/>
    <w:rsid w:val="00615A5D"/>
    <w:rsid w:val="0062134D"/>
    <w:rsid w:val="00621F16"/>
    <w:rsid w:val="00636686"/>
    <w:rsid w:val="00641DA8"/>
    <w:rsid w:val="00644E5B"/>
    <w:rsid w:val="006468BC"/>
    <w:rsid w:val="00646F5B"/>
    <w:rsid w:val="00650775"/>
    <w:rsid w:val="00650C73"/>
    <w:rsid w:val="00664B10"/>
    <w:rsid w:val="0066521F"/>
    <w:rsid w:val="0066660A"/>
    <w:rsid w:val="00670AD2"/>
    <w:rsid w:val="006761B9"/>
    <w:rsid w:val="00681D72"/>
    <w:rsid w:val="006850E2"/>
    <w:rsid w:val="00686F25"/>
    <w:rsid w:val="006901FB"/>
    <w:rsid w:val="006B452E"/>
    <w:rsid w:val="006B46D7"/>
    <w:rsid w:val="006C4FB8"/>
    <w:rsid w:val="006D3564"/>
    <w:rsid w:val="006D42ED"/>
    <w:rsid w:val="006E39CC"/>
    <w:rsid w:val="00705B87"/>
    <w:rsid w:val="0070730B"/>
    <w:rsid w:val="00710D5D"/>
    <w:rsid w:val="007273E6"/>
    <w:rsid w:val="00733C01"/>
    <w:rsid w:val="00733F0C"/>
    <w:rsid w:val="00735311"/>
    <w:rsid w:val="00737A06"/>
    <w:rsid w:val="00746585"/>
    <w:rsid w:val="007550C8"/>
    <w:rsid w:val="00756D04"/>
    <w:rsid w:val="00757217"/>
    <w:rsid w:val="00770317"/>
    <w:rsid w:val="007A7633"/>
    <w:rsid w:val="007B1A1A"/>
    <w:rsid w:val="007B26E2"/>
    <w:rsid w:val="007B666D"/>
    <w:rsid w:val="007C4674"/>
    <w:rsid w:val="007C55C1"/>
    <w:rsid w:val="007D64D8"/>
    <w:rsid w:val="007D6D9D"/>
    <w:rsid w:val="007E0426"/>
    <w:rsid w:val="007E0D03"/>
    <w:rsid w:val="007E5E3F"/>
    <w:rsid w:val="007F1E68"/>
    <w:rsid w:val="007F26D7"/>
    <w:rsid w:val="007F46C2"/>
    <w:rsid w:val="007F63A8"/>
    <w:rsid w:val="007F6B17"/>
    <w:rsid w:val="008010B6"/>
    <w:rsid w:val="00801D79"/>
    <w:rsid w:val="008048A8"/>
    <w:rsid w:val="00810142"/>
    <w:rsid w:val="008124E3"/>
    <w:rsid w:val="008175AC"/>
    <w:rsid w:val="00823A5C"/>
    <w:rsid w:val="00823AC2"/>
    <w:rsid w:val="0083255F"/>
    <w:rsid w:val="00842199"/>
    <w:rsid w:val="0084286E"/>
    <w:rsid w:val="00843931"/>
    <w:rsid w:val="00853C00"/>
    <w:rsid w:val="008547DD"/>
    <w:rsid w:val="00856511"/>
    <w:rsid w:val="00856C25"/>
    <w:rsid w:val="00863806"/>
    <w:rsid w:val="00874E99"/>
    <w:rsid w:val="00876B70"/>
    <w:rsid w:val="00882768"/>
    <w:rsid w:val="00893E59"/>
    <w:rsid w:val="00895CCC"/>
    <w:rsid w:val="00897290"/>
    <w:rsid w:val="008A0E00"/>
    <w:rsid w:val="008A61F4"/>
    <w:rsid w:val="008D1DFE"/>
    <w:rsid w:val="008D2887"/>
    <w:rsid w:val="008D4BBE"/>
    <w:rsid w:val="008D5B39"/>
    <w:rsid w:val="008E0E86"/>
    <w:rsid w:val="008E2E45"/>
    <w:rsid w:val="008F12F5"/>
    <w:rsid w:val="008F3D69"/>
    <w:rsid w:val="008F5E22"/>
    <w:rsid w:val="008F7AF8"/>
    <w:rsid w:val="00905210"/>
    <w:rsid w:val="00905275"/>
    <w:rsid w:val="00907519"/>
    <w:rsid w:val="00907F0C"/>
    <w:rsid w:val="0091089C"/>
    <w:rsid w:val="0091578F"/>
    <w:rsid w:val="00926424"/>
    <w:rsid w:val="0093016A"/>
    <w:rsid w:val="00931175"/>
    <w:rsid w:val="00953A1A"/>
    <w:rsid w:val="00956607"/>
    <w:rsid w:val="00962EC6"/>
    <w:rsid w:val="00963482"/>
    <w:rsid w:val="00965A0D"/>
    <w:rsid w:val="009736B2"/>
    <w:rsid w:val="00974941"/>
    <w:rsid w:val="0097757B"/>
    <w:rsid w:val="00983A11"/>
    <w:rsid w:val="0099465C"/>
    <w:rsid w:val="009A0237"/>
    <w:rsid w:val="009A242A"/>
    <w:rsid w:val="009B0876"/>
    <w:rsid w:val="009B58FC"/>
    <w:rsid w:val="009C0F9F"/>
    <w:rsid w:val="009C35E2"/>
    <w:rsid w:val="009C78FA"/>
    <w:rsid w:val="009E6FAB"/>
    <w:rsid w:val="009F1DE8"/>
    <w:rsid w:val="00A05A47"/>
    <w:rsid w:val="00A06ADB"/>
    <w:rsid w:val="00A11C03"/>
    <w:rsid w:val="00A1327C"/>
    <w:rsid w:val="00A216C5"/>
    <w:rsid w:val="00A34C2A"/>
    <w:rsid w:val="00A36CEF"/>
    <w:rsid w:val="00A3774A"/>
    <w:rsid w:val="00A419D3"/>
    <w:rsid w:val="00A513FA"/>
    <w:rsid w:val="00A54AB6"/>
    <w:rsid w:val="00A55206"/>
    <w:rsid w:val="00A55801"/>
    <w:rsid w:val="00A60F7D"/>
    <w:rsid w:val="00A76D7E"/>
    <w:rsid w:val="00A807A0"/>
    <w:rsid w:val="00A97ABB"/>
    <w:rsid w:val="00A97F3E"/>
    <w:rsid w:val="00AA1F87"/>
    <w:rsid w:val="00AC0A45"/>
    <w:rsid w:val="00AC1253"/>
    <w:rsid w:val="00AC6EC5"/>
    <w:rsid w:val="00AE0479"/>
    <w:rsid w:val="00AF0B63"/>
    <w:rsid w:val="00AF1616"/>
    <w:rsid w:val="00AF2C4F"/>
    <w:rsid w:val="00AF78E5"/>
    <w:rsid w:val="00B001EA"/>
    <w:rsid w:val="00B012C6"/>
    <w:rsid w:val="00B16741"/>
    <w:rsid w:val="00B173F4"/>
    <w:rsid w:val="00B26DC3"/>
    <w:rsid w:val="00B2785A"/>
    <w:rsid w:val="00B37A36"/>
    <w:rsid w:val="00B42C69"/>
    <w:rsid w:val="00B46907"/>
    <w:rsid w:val="00B54E6D"/>
    <w:rsid w:val="00B569D6"/>
    <w:rsid w:val="00B66954"/>
    <w:rsid w:val="00B72E37"/>
    <w:rsid w:val="00B7796F"/>
    <w:rsid w:val="00B86F7D"/>
    <w:rsid w:val="00B91E52"/>
    <w:rsid w:val="00B93E86"/>
    <w:rsid w:val="00BA079C"/>
    <w:rsid w:val="00BC52EF"/>
    <w:rsid w:val="00BC6352"/>
    <w:rsid w:val="00BC7F87"/>
    <w:rsid w:val="00BF1B9B"/>
    <w:rsid w:val="00BF64C0"/>
    <w:rsid w:val="00C04E7A"/>
    <w:rsid w:val="00C06F9E"/>
    <w:rsid w:val="00C161EF"/>
    <w:rsid w:val="00C21643"/>
    <w:rsid w:val="00C23A26"/>
    <w:rsid w:val="00C32925"/>
    <w:rsid w:val="00C34C2D"/>
    <w:rsid w:val="00C4243B"/>
    <w:rsid w:val="00C42BA2"/>
    <w:rsid w:val="00C527F3"/>
    <w:rsid w:val="00C54F4A"/>
    <w:rsid w:val="00C779C3"/>
    <w:rsid w:val="00C80BCA"/>
    <w:rsid w:val="00C93C11"/>
    <w:rsid w:val="00CA2B48"/>
    <w:rsid w:val="00CA30CD"/>
    <w:rsid w:val="00CA32EA"/>
    <w:rsid w:val="00CA54F6"/>
    <w:rsid w:val="00CB507A"/>
    <w:rsid w:val="00CC0EDB"/>
    <w:rsid w:val="00CC1F54"/>
    <w:rsid w:val="00CC3585"/>
    <w:rsid w:val="00CD2495"/>
    <w:rsid w:val="00CD2EB1"/>
    <w:rsid w:val="00CD331B"/>
    <w:rsid w:val="00CF1B80"/>
    <w:rsid w:val="00CF6618"/>
    <w:rsid w:val="00D05120"/>
    <w:rsid w:val="00D0610C"/>
    <w:rsid w:val="00D20D94"/>
    <w:rsid w:val="00D21A22"/>
    <w:rsid w:val="00D2437E"/>
    <w:rsid w:val="00D26171"/>
    <w:rsid w:val="00D31A38"/>
    <w:rsid w:val="00D348C4"/>
    <w:rsid w:val="00D42B9C"/>
    <w:rsid w:val="00D43ED2"/>
    <w:rsid w:val="00D52872"/>
    <w:rsid w:val="00D63FCB"/>
    <w:rsid w:val="00D73B76"/>
    <w:rsid w:val="00D77A9A"/>
    <w:rsid w:val="00D83BB2"/>
    <w:rsid w:val="00D8484F"/>
    <w:rsid w:val="00D93921"/>
    <w:rsid w:val="00D95BDD"/>
    <w:rsid w:val="00D97A9F"/>
    <w:rsid w:val="00DA333A"/>
    <w:rsid w:val="00DA61FA"/>
    <w:rsid w:val="00DB7F7B"/>
    <w:rsid w:val="00DC73FA"/>
    <w:rsid w:val="00DD54D5"/>
    <w:rsid w:val="00DE1BB4"/>
    <w:rsid w:val="00DF26D2"/>
    <w:rsid w:val="00DF49D5"/>
    <w:rsid w:val="00E01283"/>
    <w:rsid w:val="00E21CEE"/>
    <w:rsid w:val="00E22D25"/>
    <w:rsid w:val="00E255DE"/>
    <w:rsid w:val="00E30D58"/>
    <w:rsid w:val="00E34583"/>
    <w:rsid w:val="00E40896"/>
    <w:rsid w:val="00E416F3"/>
    <w:rsid w:val="00E43C09"/>
    <w:rsid w:val="00E44EC6"/>
    <w:rsid w:val="00E47154"/>
    <w:rsid w:val="00E60E9D"/>
    <w:rsid w:val="00E64944"/>
    <w:rsid w:val="00E80D9B"/>
    <w:rsid w:val="00E827E4"/>
    <w:rsid w:val="00E93097"/>
    <w:rsid w:val="00EA2C61"/>
    <w:rsid w:val="00EA5580"/>
    <w:rsid w:val="00EB07FD"/>
    <w:rsid w:val="00EB09FD"/>
    <w:rsid w:val="00EB690B"/>
    <w:rsid w:val="00ED3A70"/>
    <w:rsid w:val="00ED6C0A"/>
    <w:rsid w:val="00EE3F0A"/>
    <w:rsid w:val="00EE5ECB"/>
    <w:rsid w:val="00EF259E"/>
    <w:rsid w:val="00EF50C7"/>
    <w:rsid w:val="00F0236E"/>
    <w:rsid w:val="00F0741A"/>
    <w:rsid w:val="00F13301"/>
    <w:rsid w:val="00F13A89"/>
    <w:rsid w:val="00F22556"/>
    <w:rsid w:val="00F256C1"/>
    <w:rsid w:val="00F35EEE"/>
    <w:rsid w:val="00F401CF"/>
    <w:rsid w:val="00F54179"/>
    <w:rsid w:val="00F62FBF"/>
    <w:rsid w:val="00F663FC"/>
    <w:rsid w:val="00F715D0"/>
    <w:rsid w:val="00F75873"/>
    <w:rsid w:val="00F80379"/>
    <w:rsid w:val="00F80682"/>
    <w:rsid w:val="00F91573"/>
    <w:rsid w:val="00FA0B54"/>
    <w:rsid w:val="00FC3F7C"/>
    <w:rsid w:val="00FD5B5D"/>
    <w:rsid w:val="00FD645A"/>
    <w:rsid w:val="00FD7C3D"/>
    <w:rsid w:val="00FE311A"/>
    <w:rsid w:val="00FE773E"/>
    <w:rsid w:val="00FF3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154AC2"/>
  <w15:docId w15:val="{0B23CA40-56E2-447F-9F22-36D7F3B0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42ED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6D42ED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6D42ED"/>
    <w:rPr>
      <w:rFonts w:ascii="Cambria" w:hAnsi="Cambria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6D42ED"/>
    <w:rPr>
      <w:rFonts w:ascii="Cambria" w:eastAsia="新細明體" w:hAnsi="Cambria" w:cs="Times New Roman"/>
      <w:sz w:val="18"/>
      <w:szCs w:val="18"/>
    </w:rPr>
  </w:style>
  <w:style w:type="character" w:styleId="a6">
    <w:name w:val="Strong"/>
    <w:basedOn w:val="a0"/>
    <w:uiPriority w:val="22"/>
    <w:qFormat/>
    <w:rsid w:val="006D42ED"/>
    <w:rPr>
      <w:b/>
      <w:bCs/>
    </w:rPr>
  </w:style>
  <w:style w:type="paragraph" w:styleId="a7">
    <w:name w:val="header"/>
    <w:basedOn w:val="a"/>
    <w:link w:val="a8"/>
    <w:uiPriority w:val="99"/>
    <w:unhideWhenUsed/>
    <w:rsid w:val="005452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545226"/>
    <w:rPr>
      <w:rFonts w:ascii="Times New Roman" w:hAnsi="Times New Roman"/>
      <w:kern w:val="2"/>
    </w:rPr>
  </w:style>
  <w:style w:type="paragraph" w:styleId="a9">
    <w:name w:val="footer"/>
    <w:basedOn w:val="a"/>
    <w:link w:val="aa"/>
    <w:uiPriority w:val="99"/>
    <w:unhideWhenUsed/>
    <w:rsid w:val="005452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545226"/>
    <w:rPr>
      <w:rFonts w:ascii="Times New Roman" w:hAnsi="Times New Roman"/>
      <w:kern w:val="2"/>
    </w:rPr>
  </w:style>
  <w:style w:type="character" w:styleId="ab">
    <w:name w:val="FollowedHyperlink"/>
    <w:basedOn w:val="a0"/>
    <w:uiPriority w:val="99"/>
    <w:semiHidden/>
    <w:unhideWhenUsed/>
    <w:rsid w:val="008010B6"/>
    <w:rPr>
      <w:color w:val="800080"/>
      <w:u w:val="single"/>
    </w:rPr>
  </w:style>
  <w:style w:type="paragraph" w:styleId="ac">
    <w:name w:val="List Paragraph"/>
    <w:basedOn w:val="a"/>
    <w:uiPriority w:val="34"/>
    <w:qFormat/>
    <w:rsid w:val="00165E91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31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E601F3-00C0-423F-B5FC-E984C372D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1</Words>
  <Characters>521</Characters>
  <Application>Microsoft Office Word</Application>
  <DocSecurity>0</DocSecurity>
  <Lines>4</Lines>
  <Paragraphs>1</Paragraphs>
  <ScaleCrop>false</ScaleCrop>
  <Company>VGHTC</Company>
  <LinksUpToDate>false</LinksUpToDate>
  <CharactersWithSpaces>611</CharactersWithSpaces>
  <SharedDoc>false</SharedDoc>
  <HLinks>
    <vt:vector size="6" baseType="variant">
      <vt:variant>
        <vt:i4>2228272</vt:i4>
      </vt:variant>
      <vt:variant>
        <vt:i4>0</vt:i4>
      </vt:variant>
      <vt:variant>
        <vt:i4>0</vt:i4>
      </vt:variant>
      <vt:variant>
        <vt:i4>5</vt:i4>
      </vt:variant>
      <vt:variant>
        <vt:lpwstr>https://203.65.107.116/Auth/Login.asp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臺中榮民總醫院103年度一般醫學訓練不分科住院醫師訓練</dc:title>
  <dc:creator>VGHTC</dc:creator>
  <cp:lastModifiedBy>VGH00</cp:lastModifiedBy>
  <cp:revision>3</cp:revision>
  <cp:lastPrinted>2017-11-15T06:50:00Z</cp:lastPrinted>
  <dcterms:created xsi:type="dcterms:W3CDTF">2021-05-06T01:32:00Z</dcterms:created>
  <dcterms:modified xsi:type="dcterms:W3CDTF">2021-05-06T01:42:00Z</dcterms:modified>
</cp:coreProperties>
</file>